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02DB3" w:rsidRPr="00D25DED" w:rsidRDefault="001D6418" w:rsidP="00B02DB3">
      <w:pPr>
        <w:spacing w:after="120"/>
        <w:jc w:val="center"/>
        <w:rPr>
          <w:rFonts w:ascii="Calibri Light" w:hAnsi="Calibri Light" w:cs="Calibri Light"/>
          <w:smallCaps/>
          <w:color w:val="000000"/>
          <w:sz w:val="32"/>
        </w:rPr>
      </w:pPr>
      <w:r w:rsidRPr="00D25DED">
        <w:rPr>
          <w:rFonts w:ascii="Calibri Light" w:hAnsi="Calibri Light" w:cs="Calibri Light"/>
          <w:smallCaps/>
          <w:noProof/>
          <w:color w:val="000000"/>
          <w:sz w:val="32"/>
        </w:rPr>
        <w:drawing>
          <wp:inline distT="0" distB="0" distL="0" distR="0">
            <wp:extent cx="419100" cy="419100"/>
            <wp:effectExtent l="0" t="0" r="0" b="0"/>
            <wp:docPr id="1" name="Picture 1" descr="Rose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osewindow"/>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inline>
        </w:drawing>
      </w:r>
    </w:p>
    <w:p w:rsidR="00B02DB3" w:rsidRPr="00D25DED" w:rsidRDefault="00963B8D" w:rsidP="00D25DED">
      <w:pPr>
        <w:jc w:val="center"/>
        <w:rPr>
          <w:rFonts w:ascii="Calibri Light" w:hAnsi="Calibri Light" w:cs="Calibri Light"/>
          <w:smallCaps/>
          <w:color w:val="000000"/>
          <w:sz w:val="32"/>
        </w:rPr>
      </w:pPr>
      <w:r w:rsidRPr="00D25DED">
        <w:rPr>
          <w:rFonts w:ascii="Calibri Light" w:hAnsi="Calibri Light" w:cs="Calibri Light"/>
          <w:smallCaps/>
          <w:color w:val="000000"/>
          <w:sz w:val="32"/>
        </w:rPr>
        <w:t>Alcohol Usage Policy</w:t>
      </w:r>
    </w:p>
    <w:p w:rsidR="00963B8D" w:rsidRPr="00D25DED" w:rsidRDefault="00963B8D" w:rsidP="00D25DED">
      <w:pPr>
        <w:jc w:val="center"/>
        <w:rPr>
          <w:rFonts w:ascii="Calibri Light" w:hAnsi="Calibri Light" w:cs="Calibri Light"/>
          <w:smallCaps/>
          <w:color w:val="000000"/>
          <w:sz w:val="32"/>
        </w:rPr>
      </w:pPr>
      <w:r w:rsidRPr="00D25DED">
        <w:rPr>
          <w:rFonts w:ascii="Calibri Light" w:hAnsi="Calibri Light" w:cs="Calibri Light"/>
          <w:smallCaps/>
          <w:color w:val="000000"/>
          <w:sz w:val="32"/>
        </w:rPr>
        <w:t xml:space="preserve">for St. </w:t>
      </w:r>
      <w:r w:rsidR="003F766C">
        <w:rPr>
          <w:rFonts w:ascii="Calibri Light" w:hAnsi="Calibri Light" w:cs="Calibri Light"/>
          <w:smallCaps/>
          <w:color w:val="000000"/>
          <w:sz w:val="32"/>
        </w:rPr>
        <w:t>Swithen</w:t>
      </w:r>
      <w:r w:rsidRPr="00D25DED">
        <w:rPr>
          <w:rFonts w:ascii="Calibri Light" w:hAnsi="Calibri Light" w:cs="Calibri Light"/>
          <w:smallCaps/>
          <w:color w:val="000000"/>
          <w:sz w:val="32"/>
        </w:rPr>
        <w:t>’s Episcopal Church</w:t>
      </w:r>
      <w:bookmarkStart w:id="0" w:name="_GoBack"/>
      <w:bookmarkEnd w:id="0"/>
    </w:p>
    <w:p w:rsidR="00D25DED" w:rsidRPr="00D25DED" w:rsidRDefault="00D25DED" w:rsidP="00D25DED">
      <w:pPr>
        <w:jc w:val="center"/>
        <w:rPr>
          <w:rFonts w:ascii="Calibri Light" w:hAnsi="Calibri Light" w:cs="Calibri Light"/>
          <w:color w:val="000000"/>
        </w:rPr>
      </w:pPr>
    </w:p>
    <w:p w:rsidR="00963B8D" w:rsidRPr="00D25DED" w:rsidRDefault="00963B8D" w:rsidP="00963B8D">
      <w:pPr>
        <w:spacing w:after="120"/>
        <w:jc w:val="both"/>
        <w:rPr>
          <w:rFonts w:ascii="Calibri Light" w:hAnsi="Calibri Light" w:cs="Calibri Light"/>
          <w:color w:val="000000"/>
        </w:rPr>
      </w:pPr>
      <w:r w:rsidRPr="00D25DED">
        <w:rPr>
          <w:rFonts w:ascii="Calibri Light" w:hAnsi="Calibri Light" w:cs="Calibri Light"/>
          <w:color w:val="000000"/>
        </w:rPr>
        <w:t xml:space="preserve">In accordance with the custom of St. </w:t>
      </w:r>
      <w:r w:rsidR="003F766C">
        <w:rPr>
          <w:rFonts w:ascii="Calibri Light" w:hAnsi="Calibri Light" w:cs="Calibri Light"/>
          <w:color w:val="000000"/>
        </w:rPr>
        <w:t>Swithen</w:t>
      </w:r>
      <w:r w:rsidRPr="00D25DED">
        <w:rPr>
          <w:rFonts w:ascii="Calibri Light" w:hAnsi="Calibri Light" w:cs="Calibri Light"/>
          <w:color w:val="000000"/>
        </w:rPr>
        <w:t xml:space="preserve">’s and the decision of the vestry and rector, it is permissible to serve alcoholic beverages at functions taking place on the campus of St. </w:t>
      </w:r>
      <w:r w:rsidR="003F766C">
        <w:rPr>
          <w:rFonts w:ascii="Calibri Light" w:hAnsi="Calibri Light" w:cs="Calibri Light"/>
          <w:color w:val="000000"/>
        </w:rPr>
        <w:t>Swithen</w:t>
      </w:r>
      <w:r w:rsidRPr="00D25DED">
        <w:rPr>
          <w:rFonts w:ascii="Calibri Light" w:hAnsi="Calibri Light" w:cs="Calibri Light"/>
          <w:color w:val="000000"/>
        </w:rPr>
        <w:t>'s in compliance with the laws of the State of Michigan, Livingston County and the City of Brighton and subject to the following policy.</w:t>
      </w:r>
    </w:p>
    <w:p w:rsidR="00963B8D" w:rsidRPr="00D25DED" w:rsidRDefault="00963B8D" w:rsidP="00963B8D">
      <w:pPr>
        <w:jc w:val="both"/>
        <w:rPr>
          <w:rFonts w:ascii="Calibri Light" w:hAnsi="Calibri Light" w:cs="Calibri Light"/>
        </w:rPr>
      </w:pPr>
      <w:r w:rsidRPr="00D25DED">
        <w:rPr>
          <w:rFonts w:ascii="Calibri Light" w:hAnsi="Calibri Light" w:cs="Calibri Light"/>
        </w:rPr>
        <w:t xml:space="preserve">The Episcopal Church does not endorse prohibition of using beverages containing alcohol among adult members. Christ used and served alcohol at his first miracle at </w:t>
      </w:r>
      <w:smartTag w:uri="urn:schemas-microsoft-com:office:smarttags" w:element="place">
        <w:r w:rsidRPr="00D25DED">
          <w:rPr>
            <w:rFonts w:ascii="Calibri Light" w:hAnsi="Calibri Light" w:cs="Calibri Light"/>
          </w:rPr>
          <w:t>Cana</w:t>
        </w:r>
      </w:smartTag>
      <w:r w:rsidRPr="00D25DED">
        <w:rPr>
          <w:rFonts w:ascii="Calibri Light" w:hAnsi="Calibri Light" w:cs="Calibri Light"/>
        </w:rPr>
        <w:t xml:space="preserve"> and when he instituted the Holy Eucharist. If an adult member elects to use alcohol, moderate usage is expected.</w:t>
      </w:r>
    </w:p>
    <w:p w:rsidR="00963B8D" w:rsidRPr="00D25DED" w:rsidRDefault="00963B8D" w:rsidP="00963B8D">
      <w:pPr>
        <w:jc w:val="both"/>
        <w:rPr>
          <w:rFonts w:ascii="Calibri Light" w:hAnsi="Calibri Light" w:cs="Calibri Light"/>
        </w:rPr>
      </w:pPr>
    </w:p>
    <w:p w:rsidR="00963B8D" w:rsidRPr="00D25DED" w:rsidRDefault="00963B8D" w:rsidP="00D25DED">
      <w:pPr>
        <w:numPr>
          <w:ilvl w:val="0"/>
          <w:numId w:val="4"/>
        </w:numPr>
        <w:jc w:val="both"/>
        <w:rPr>
          <w:rFonts w:ascii="Calibri Light" w:hAnsi="Calibri Light" w:cs="Calibri Light"/>
        </w:rPr>
      </w:pPr>
      <w:r w:rsidRPr="00D25DED">
        <w:rPr>
          <w:rFonts w:ascii="Calibri Light" w:hAnsi="Calibri Light" w:cs="Calibri Light"/>
        </w:rPr>
        <w:t xml:space="preserve">Through the parish </w:t>
      </w:r>
      <w:r w:rsidR="00D25DED" w:rsidRPr="00D25DED">
        <w:rPr>
          <w:rFonts w:ascii="Calibri Light" w:hAnsi="Calibri Light" w:cs="Calibri Light"/>
        </w:rPr>
        <w:t>coordinator</w:t>
      </w:r>
      <w:r w:rsidRPr="00D25DED">
        <w:rPr>
          <w:rFonts w:ascii="Calibri Light" w:hAnsi="Calibri Light" w:cs="Calibri Light"/>
        </w:rPr>
        <w:t xml:space="preserve"> (</w:t>
      </w:r>
      <w:proofErr w:type="gramStart"/>
      <w:r w:rsidR="003D3362" w:rsidRPr="00D25DED">
        <w:rPr>
          <w:rFonts w:ascii="Calibri Light" w:hAnsi="Calibri Light" w:cs="Calibri Light"/>
        </w:rPr>
        <w:t>info</w:t>
      </w:r>
      <w:r w:rsidRPr="00D25DED">
        <w:rPr>
          <w:rFonts w:ascii="Calibri Light" w:hAnsi="Calibri Light" w:cs="Calibri Light"/>
        </w:rPr>
        <w:t>@saint</w:t>
      </w:r>
      <w:r w:rsidR="003F766C">
        <w:rPr>
          <w:rFonts w:ascii="Calibri Light" w:hAnsi="Calibri Light" w:cs="Calibri Light"/>
        </w:rPr>
        <w:t>Swithen</w:t>
      </w:r>
      <w:r w:rsidRPr="00D25DED">
        <w:rPr>
          <w:rFonts w:ascii="Calibri Light" w:hAnsi="Calibri Light" w:cs="Calibri Light"/>
        </w:rPr>
        <w:t>s.org)</w:t>
      </w:r>
      <w:proofErr w:type="gramEnd"/>
      <w:r w:rsidRPr="00D25DED">
        <w:rPr>
          <w:rFonts w:ascii="Calibri Light" w:hAnsi="Calibri Light" w:cs="Calibri Light"/>
        </w:rPr>
        <w:t xml:space="preserve"> the rector is to be notified in advance of the intent to serve alcoholic beverages.</w:t>
      </w:r>
    </w:p>
    <w:p w:rsidR="00963B8D" w:rsidRPr="00D25DED" w:rsidRDefault="00963B8D" w:rsidP="00D25DED">
      <w:pPr>
        <w:numPr>
          <w:ilvl w:val="0"/>
          <w:numId w:val="4"/>
        </w:numPr>
        <w:jc w:val="both"/>
        <w:rPr>
          <w:rFonts w:ascii="Calibri Light" w:hAnsi="Calibri Light" w:cs="Calibri Light"/>
        </w:rPr>
      </w:pPr>
      <w:r w:rsidRPr="00D25DED">
        <w:rPr>
          <w:rFonts w:ascii="Calibri Light" w:hAnsi="Calibri Light" w:cs="Calibri Light"/>
        </w:rPr>
        <w:t xml:space="preserve">The organization serving alcoholic beverages is to specify the beginning and ending time of availability of such beverages in advance and such times are not to </w:t>
      </w:r>
      <w:proofErr w:type="gramStart"/>
      <w:r w:rsidRPr="00D25DED">
        <w:rPr>
          <w:rFonts w:ascii="Calibri Light" w:hAnsi="Calibri Light" w:cs="Calibri Light"/>
        </w:rPr>
        <w:t>be extended</w:t>
      </w:r>
      <w:proofErr w:type="gramEnd"/>
      <w:r w:rsidRPr="00D25DED">
        <w:rPr>
          <w:rFonts w:ascii="Calibri Light" w:hAnsi="Calibri Light" w:cs="Calibri Light"/>
        </w:rPr>
        <w:t xml:space="preserve"> without the permission of the senior church official (Rector, Warden, Parish Staff etc.).</w:t>
      </w:r>
    </w:p>
    <w:p w:rsidR="00963B8D" w:rsidRPr="00D25DED" w:rsidRDefault="00963B8D" w:rsidP="00D25DED">
      <w:pPr>
        <w:numPr>
          <w:ilvl w:val="0"/>
          <w:numId w:val="4"/>
        </w:numPr>
        <w:jc w:val="both"/>
        <w:rPr>
          <w:rFonts w:ascii="Calibri Light" w:hAnsi="Calibri Light" w:cs="Calibri Light"/>
        </w:rPr>
      </w:pPr>
      <w:r w:rsidRPr="00D25DED">
        <w:rPr>
          <w:rFonts w:ascii="Calibri Light" w:hAnsi="Calibri Light" w:cs="Calibri Light"/>
        </w:rPr>
        <w:t xml:space="preserve">Alternate non-alcoholic beverages are to </w:t>
      </w:r>
      <w:proofErr w:type="gramStart"/>
      <w:r w:rsidRPr="00D25DED">
        <w:rPr>
          <w:rFonts w:ascii="Calibri Light" w:hAnsi="Calibri Light" w:cs="Calibri Light"/>
        </w:rPr>
        <w:t>be offered</w:t>
      </w:r>
      <w:proofErr w:type="gramEnd"/>
      <w:r w:rsidRPr="00D25DED">
        <w:rPr>
          <w:rFonts w:ascii="Calibri Light" w:hAnsi="Calibri Light" w:cs="Calibri Light"/>
        </w:rPr>
        <w:t xml:space="preserve"> to participants at any function with equal dignity and hospitality. Suitable alternative beverages might include non-alcoholic sparkling wine, punch, soda drinks, fruit juice, coffee or tea.</w:t>
      </w:r>
    </w:p>
    <w:p w:rsidR="00963B8D" w:rsidRPr="00D25DED" w:rsidRDefault="00963B8D" w:rsidP="00D25DED">
      <w:pPr>
        <w:numPr>
          <w:ilvl w:val="0"/>
          <w:numId w:val="4"/>
        </w:numPr>
        <w:jc w:val="both"/>
        <w:rPr>
          <w:rFonts w:ascii="Calibri Light" w:hAnsi="Calibri Light" w:cs="Calibri Light"/>
        </w:rPr>
      </w:pPr>
      <w:r w:rsidRPr="00D25DED">
        <w:rPr>
          <w:rFonts w:ascii="Calibri Light" w:hAnsi="Calibri Light" w:cs="Calibri Light"/>
        </w:rPr>
        <w:t xml:space="preserve">Any </w:t>
      </w:r>
      <w:proofErr w:type="gramStart"/>
      <w:r w:rsidRPr="00D25DED">
        <w:rPr>
          <w:rFonts w:ascii="Calibri Light" w:hAnsi="Calibri Light" w:cs="Calibri Light"/>
        </w:rPr>
        <w:t>beverage which contains alcohol</w:t>
      </w:r>
      <w:proofErr w:type="gramEnd"/>
      <w:r w:rsidRPr="00D25DED">
        <w:rPr>
          <w:rFonts w:ascii="Calibri Light" w:hAnsi="Calibri Light" w:cs="Calibri Light"/>
        </w:rPr>
        <w:t xml:space="preserve"> must be clearly labeled as such. This applies to any food where alcohol </w:t>
      </w:r>
      <w:proofErr w:type="gramStart"/>
      <w:r w:rsidRPr="00D25DED">
        <w:rPr>
          <w:rFonts w:ascii="Calibri Light" w:hAnsi="Calibri Light" w:cs="Calibri Light"/>
        </w:rPr>
        <w:t>has not been volatilized</w:t>
      </w:r>
      <w:proofErr w:type="gramEnd"/>
      <w:r w:rsidRPr="00D25DED">
        <w:rPr>
          <w:rFonts w:ascii="Calibri Light" w:hAnsi="Calibri Light" w:cs="Calibri Light"/>
        </w:rPr>
        <w:t>.</w:t>
      </w:r>
    </w:p>
    <w:p w:rsidR="00963B8D" w:rsidRPr="00D25DED" w:rsidRDefault="00963B8D" w:rsidP="00D25DED">
      <w:pPr>
        <w:numPr>
          <w:ilvl w:val="0"/>
          <w:numId w:val="4"/>
        </w:numPr>
        <w:jc w:val="both"/>
        <w:rPr>
          <w:rFonts w:ascii="Calibri Light" w:hAnsi="Calibri Light" w:cs="Calibri Light"/>
        </w:rPr>
      </w:pPr>
      <w:r w:rsidRPr="00D25DED">
        <w:rPr>
          <w:rFonts w:ascii="Calibri Light" w:hAnsi="Calibri Light" w:cs="Calibri Light"/>
        </w:rPr>
        <w:t>The method of serving alcoholic and non-alcoholic drinks should be equal as well as the type of drinking containers available.</w:t>
      </w:r>
    </w:p>
    <w:p w:rsidR="00963B8D" w:rsidRPr="00D25DED" w:rsidRDefault="00963B8D" w:rsidP="00D25DED">
      <w:pPr>
        <w:numPr>
          <w:ilvl w:val="0"/>
          <w:numId w:val="4"/>
        </w:numPr>
        <w:jc w:val="both"/>
        <w:rPr>
          <w:rFonts w:ascii="Calibri Light" w:hAnsi="Calibri Light" w:cs="Calibri Light"/>
        </w:rPr>
      </w:pPr>
      <w:r w:rsidRPr="00D25DED">
        <w:rPr>
          <w:rFonts w:ascii="Calibri Light" w:hAnsi="Calibri Light" w:cs="Calibri Light"/>
        </w:rPr>
        <w:t xml:space="preserve">A tasteful and appropriate identifying card </w:t>
      </w:r>
      <w:proofErr w:type="gramStart"/>
      <w:r w:rsidRPr="00D25DED">
        <w:rPr>
          <w:rFonts w:ascii="Calibri Light" w:hAnsi="Calibri Light" w:cs="Calibri Light"/>
        </w:rPr>
        <w:t>should be placed</w:t>
      </w:r>
      <w:proofErr w:type="gramEnd"/>
      <w:r w:rsidRPr="00D25DED">
        <w:rPr>
          <w:rFonts w:ascii="Calibri Light" w:hAnsi="Calibri Light" w:cs="Calibri Light"/>
        </w:rPr>
        <w:t xml:space="preserve"> at any bowl of punch that contains alcohol as well as all containers of beverages.</w:t>
      </w:r>
    </w:p>
    <w:p w:rsidR="00963B8D" w:rsidRPr="00D25DED" w:rsidRDefault="002C481A" w:rsidP="00D25DED">
      <w:pPr>
        <w:numPr>
          <w:ilvl w:val="0"/>
          <w:numId w:val="4"/>
        </w:numPr>
        <w:jc w:val="both"/>
        <w:rPr>
          <w:rFonts w:ascii="Calibri Light" w:hAnsi="Calibri Light" w:cs="Calibri Light"/>
        </w:rPr>
      </w:pPr>
      <w:r w:rsidRPr="00D25DED">
        <w:rPr>
          <w:rFonts w:ascii="Calibri Light" w:hAnsi="Calibri Light" w:cs="Calibri Light"/>
        </w:rPr>
        <w:t>With the exception of sacramental wine during Holy Communion, n</w:t>
      </w:r>
      <w:r w:rsidR="00963B8D" w:rsidRPr="00D25DED">
        <w:rPr>
          <w:rFonts w:ascii="Calibri Light" w:hAnsi="Calibri Light" w:cs="Calibri Light"/>
        </w:rPr>
        <w:t xml:space="preserve">o minor is to </w:t>
      </w:r>
      <w:proofErr w:type="gramStart"/>
      <w:r w:rsidR="00963B8D" w:rsidRPr="00D25DED">
        <w:rPr>
          <w:rFonts w:ascii="Calibri Light" w:hAnsi="Calibri Light" w:cs="Calibri Light"/>
        </w:rPr>
        <w:t>be served</w:t>
      </w:r>
      <w:proofErr w:type="gramEnd"/>
      <w:r w:rsidR="00963B8D" w:rsidRPr="00D25DED">
        <w:rPr>
          <w:rFonts w:ascii="Calibri Light" w:hAnsi="Calibri Light" w:cs="Calibri Light"/>
        </w:rPr>
        <w:t xml:space="preserve"> alcoholic beverages, even from parents and guardians.</w:t>
      </w:r>
    </w:p>
    <w:p w:rsidR="00963B8D" w:rsidRPr="00D25DED" w:rsidRDefault="00963B8D" w:rsidP="00D25DED">
      <w:pPr>
        <w:numPr>
          <w:ilvl w:val="0"/>
          <w:numId w:val="4"/>
        </w:numPr>
        <w:jc w:val="both"/>
        <w:rPr>
          <w:rFonts w:ascii="Calibri Light" w:hAnsi="Calibri Light" w:cs="Calibri Light"/>
        </w:rPr>
      </w:pPr>
      <w:r w:rsidRPr="00D25DED">
        <w:rPr>
          <w:rFonts w:ascii="Calibri Light" w:hAnsi="Calibri Light" w:cs="Calibri Light"/>
        </w:rPr>
        <w:t xml:space="preserve">Advertising and publicity for events at St. </w:t>
      </w:r>
      <w:r w:rsidR="003F766C">
        <w:rPr>
          <w:rFonts w:ascii="Calibri Light" w:hAnsi="Calibri Light" w:cs="Calibri Light"/>
        </w:rPr>
        <w:t>Swithen</w:t>
      </w:r>
      <w:r w:rsidRPr="00D25DED">
        <w:rPr>
          <w:rFonts w:ascii="Calibri Light" w:hAnsi="Calibri Light" w:cs="Calibri Light"/>
        </w:rPr>
        <w:t>’s are not to mention alcoholic beverages even if they are to be available. For example: For a dinner party to be held at the church, it would be appropriate to say, "</w:t>
      </w:r>
      <w:proofErr w:type="gramStart"/>
      <w:r w:rsidRPr="00D25DED">
        <w:rPr>
          <w:rFonts w:ascii="Calibri Light" w:hAnsi="Calibri Light" w:cs="Calibri Light"/>
        </w:rPr>
        <w:t>beverages</w:t>
      </w:r>
      <w:proofErr w:type="gramEnd"/>
      <w:r w:rsidRPr="00D25DED">
        <w:rPr>
          <w:rFonts w:ascii="Calibri Light" w:hAnsi="Calibri Light" w:cs="Calibri Light"/>
        </w:rPr>
        <w:t xml:space="preserve"> of your choice will be available before the meal." Please do not say, "Cocktail hour at 6:30 PM."</w:t>
      </w:r>
    </w:p>
    <w:p w:rsidR="00963B8D" w:rsidRPr="00D25DED" w:rsidRDefault="00963B8D" w:rsidP="00D25DED">
      <w:pPr>
        <w:numPr>
          <w:ilvl w:val="0"/>
          <w:numId w:val="4"/>
        </w:numPr>
        <w:jc w:val="both"/>
        <w:rPr>
          <w:rFonts w:ascii="Calibri Light" w:hAnsi="Calibri Light" w:cs="Calibri Light"/>
        </w:rPr>
      </w:pPr>
      <w:r w:rsidRPr="00D25DED">
        <w:rPr>
          <w:rFonts w:ascii="Calibri Light" w:hAnsi="Calibri Light" w:cs="Calibri Light"/>
        </w:rPr>
        <w:t xml:space="preserve">Alcoholic beverages </w:t>
      </w:r>
      <w:proofErr w:type="gramStart"/>
      <w:r w:rsidRPr="00D25DED">
        <w:rPr>
          <w:rFonts w:ascii="Calibri Light" w:hAnsi="Calibri Light" w:cs="Calibri Light"/>
        </w:rPr>
        <w:t>may not be sold</w:t>
      </w:r>
      <w:proofErr w:type="gramEnd"/>
      <w:r w:rsidRPr="00D25DED">
        <w:rPr>
          <w:rFonts w:ascii="Calibri Light" w:hAnsi="Calibri Light" w:cs="Calibri Light"/>
        </w:rPr>
        <w:t>.</w:t>
      </w:r>
    </w:p>
    <w:p w:rsidR="00963B8D" w:rsidRPr="00D25DED" w:rsidRDefault="00963B8D" w:rsidP="00D25DED">
      <w:pPr>
        <w:numPr>
          <w:ilvl w:val="0"/>
          <w:numId w:val="4"/>
        </w:numPr>
        <w:jc w:val="both"/>
        <w:rPr>
          <w:rFonts w:ascii="Calibri Light" w:hAnsi="Calibri Light" w:cs="Calibri Light"/>
        </w:rPr>
      </w:pPr>
      <w:r w:rsidRPr="00D25DED">
        <w:rPr>
          <w:rFonts w:ascii="Calibri Light" w:hAnsi="Calibri Light" w:cs="Calibri Light"/>
        </w:rPr>
        <w:t xml:space="preserve">Although these guidelines recognize the positive social value of the use of alcoholic beverages, they also recognize that drunkenness is always unacceptable Christian behavior; care </w:t>
      </w:r>
      <w:proofErr w:type="gramStart"/>
      <w:r w:rsidRPr="00D25DED">
        <w:rPr>
          <w:rFonts w:ascii="Calibri Light" w:hAnsi="Calibri Light" w:cs="Calibri Light"/>
        </w:rPr>
        <w:t>must be taken</w:t>
      </w:r>
      <w:proofErr w:type="gramEnd"/>
      <w:r w:rsidRPr="00D25DED">
        <w:rPr>
          <w:rFonts w:ascii="Calibri Light" w:hAnsi="Calibri Light" w:cs="Calibri Light"/>
        </w:rPr>
        <w:t xml:space="preserve"> to ensure that responsible persons are in control of the serving of alcoholic beverages. </w:t>
      </w:r>
    </w:p>
    <w:p w:rsidR="00963B8D" w:rsidRPr="00D25DED" w:rsidRDefault="00963B8D" w:rsidP="00D25DED">
      <w:pPr>
        <w:numPr>
          <w:ilvl w:val="0"/>
          <w:numId w:val="4"/>
        </w:numPr>
        <w:jc w:val="both"/>
        <w:rPr>
          <w:rFonts w:ascii="Calibri Light" w:hAnsi="Calibri Light" w:cs="Calibri Light"/>
        </w:rPr>
      </w:pPr>
      <w:r w:rsidRPr="00D25DED">
        <w:rPr>
          <w:rFonts w:ascii="Calibri Light" w:hAnsi="Calibri Light" w:cs="Calibri Light"/>
        </w:rPr>
        <w:t xml:space="preserve">Non-church organizations using church facilities are </w:t>
      </w:r>
      <w:r w:rsidR="00541133" w:rsidRPr="00D25DED">
        <w:rPr>
          <w:rFonts w:ascii="Calibri Light" w:hAnsi="Calibri Light" w:cs="Calibri Light"/>
        </w:rPr>
        <w:t>required</w:t>
      </w:r>
      <w:r w:rsidRPr="00D25DED">
        <w:rPr>
          <w:rFonts w:ascii="Calibri Light" w:hAnsi="Calibri Light" w:cs="Calibri Light"/>
        </w:rPr>
        <w:t xml:space="preserve"> to observe the above </w:t>
      </w:r>
      <w:proofErr w:type="gramStart"/>
      <w:r w:rsidRPr="00D25DED">
        <w:rPr>
          <w:rFonts w:ascii="Calibri Light" w:hAnsi="Calibri Light" w:cs="Calibri Light"/>
        </w:rPr>
        <w:t>guidelines</w:t>
      </w:r>
      <w:proofErr w:type="gramEnd"/>
      <w:r w:rsidRPr="00D25DED">
        <w:rPr>
          <w:rFonts w:ascii="Calibri Light" w:hAnsi="Calibri Light" w:cs="Calibri Light"/>
        </w:rPr>
        <w:t>.</w:t>
      </w:r>
    </w:p>
    <w:p w:rsidR="00963B8D" w:rsidRPr="00D25DED" w:rsidRDefault="00963B8D" w:rsidP="00D25DED">
      <w:pPr>
        <w:numPr>
          <w:ilvl w:val="0"/>
          <w:numId w:val="4"/>
        </w:numPr>
        <w:jc w:val="both"/>
        <w:rPr>
          <w:rFonts w:ascii="Calibri Light" w:hAnsi="Calibri Light" w:cs="Calibri Light"/>
        </w:rPr>
      </w:pPr>
      <w:r w:rsidRPr="00D25DED">
        <w:rPr>
          <w:rFonts w:ascii="Calibri Light" w:hAnsi="Calibri Light" w:cs="Calibri Light"/>
        </w:rPr>
        <w:t>The group or organization sponsoring the event at which alcoholic b</w:t>
      </w:r>
      <w:r w:rsidR="002C481A" w:rsidRPr="00D25DED">
        <w:rPr>
          <w:rFonts w:ascii="Calibri Light" w:hAnsi="Calibri Light" w:cs="Calibri Light"/>
        </w:rPr>
        <w:t xml:space="preserve">everages </w:t>
      </w:r>
      <w:proofErr w:type="gramStart"/>
      <w:r w:rsidR="002C481A" w:rsidRPr="00D25DED">
        <w:rPr>
          <w:rFonts w:ascii="Calibri Light" w:hAnsi="Calibri Light" w:cs="Calibri Light"/>
        </w:rPr>
        <w:t>are served</w:t>
      </w:r>
      <w:proofErr w:type="gramEnd"/>
      <w:r w:rsidR="002C481A" w:rsidRPr="00D25DED">
        <w:rPr>
          <w:rFonts w:ascii="Calibri Light" w:hAnsi="Calibri Light" w:cs="Calibri Light"/>
        </w:rPr>
        <w:t xml:space="preserve"> must take responsibility </w:t>
      </w:r>
      <w:r w:rsidRPr="00D25DED">
        <w:rPr>
          <w:rFonts w:ascii="Calibri Light" w:hAnsi="Calibri Light" w:cs="Calibri Light"/>
        </w:rPr>
        <w:t>for those who might become intoxicated, including the provision of transportation for anyone whose driving might be impaired.</w:t>
      </w:r>
    </w:p>
    <w:p w:rsidR="00963B8D" w:rsidRPr="00D25DED" w:rsidRDefault="00963B8D" w:rsidP="00D25DED">
      <w:pPr>
        <w:numPr>
          <w:ilvl w:val="0"/>
          <w:numId w:val="4"/>
        </w:numPr>
        <w:jc w:val="both"/>
        <w:rPr>
          <w:rFonts w:ascii="Calibri Light" w:hAnsi="Calibri Light" w:cs="Calibri Light"/>
        </w:rPr>
      </w:pPr>
      <w:r w:rsidRPr="00D25DED">
        <w:rPr>
          <w:rFonts w:ascii="Calibri Light" w:hAnsi="Calibri Light" w:cs="Calibri Light"/>
        </w:rPr>
        <w:t>It is the duty of the Priest in charge of the congregation, or in his or her absence, the Senior Warden and the vestry, to assume responsibility for the dissemination of and the observance of these guidelines.</w:t>
      </w:r>
    </w:p>
    <w:p w:rsidR="00603A2B" w:rsidRPr="00D25DED" w:rsidRDefault="00963B8D" w:rsidP="00D25DED">
      <w:pPr>
        <w:numPr>
          <w:ilvl w:val="0"/>
          <w:numId w:val="4"/>
        </w:numPr>
        <w:jc w:val="both"/>
        <w:rPr>
          <w:rFonts w:ascii="Calibri Light" w:hAnsi="Calibri Light" w:cs="Calibri Light"/>
        </w:rPr>
      </w:pPr>
      <w:r w:rsidRPr="00D25DED">
        <w:rPr>
          <w:rFonts w:ascii="Calibri Light" w:hAnsi="Calibri Light" w:cs="Calibri Light"/>
        </w:rPr>
        <w:t>No alcohol shall be consumed or present at children or youth functions or retreats.</w:t>
      </w:r>
    </w:p>
    <w:sectPr w:rsidR="00603A2B" w:rsidRPr="00D25DED" w:rsidSect="00D25DED">
      <w:pgSz w:w="12240" w:h="15840"/>
      <w:pgMar w:top="360" w:right="1440" w:bottom="810" w:left="1440" w:header="720" w:footer="720" w:gutter="0"/>
      <w:cols w:space="720"/>
      <w:noEndnote/>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6F44F3D"/>
    <w:multiLevelType w:val="hybridMultilevel"/>
    <w:tmpl w:val="370ADBBA"/>
    <w:lvl w:ilvl="0" w:tplc="981AA9DA">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360"/>
        </w:tabs>
        <w:ind w:left="360" w:hanging="360"/>
      </w:pPr>
      <w:rPr>
        <w:rFonts w:ascii="Courier New" w:hAnsi="Courier New" w:cs="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cs="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cs="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1" w15:restartNumberingAfterBreak="0">
    <w:nsid w:val="519207A5"/>
    <w:multiLevelType w:val="hybridMultilevel"/>
    <w:tmpl w:val="FFF87B1A"/>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360"/>
        </w:tabs>
        <w:ind w:left="360" w:hanging="360"/>
      </w:pPr>
      <w:rPr>
        <w:rFonts w:ascii="Courier New" w:hAnsi="Courier New" w:cs="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cs="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cs="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2" w15:restartNumberingAfterBreak="0">
    <w:nsid w:val="5A245590"/>
    <w:multiLevelType w:val="hybridMultilevel"/>
    <w:tmpl w:val="8B802D0C"/>
    <w:lvl w:ilvl="0" w:tplc="981AA9DA">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674E765E"/>
    <w:multiLevelType w:val="multilevel"/>
    <w:tmpl w:val="744E38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lvlOverride w:ilvl="0">
      <w:lvl w:ilvl="0">
        <w:numFmt w:val="bullet"/>
        <w:lvlText w:val=""/>
        <w:lvlJc w:val="left"/>
        <w:pPr>
          <w:tabs>
            <w:tab w:val="num" w:pos="720"/>
          </w:tabs>
          <w:ind w:left="720" w:hanging="360"/>
        </w:pPr>
        <w:rPr>
          <w:rFonts w:ascii="Wingdings" w:hAnsi="Wingdings" w:hint="default"/>
          <w:sz w:val="20"/>
        </w:rPr>
      </w:lvl>
    </w:lvlOverride>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63"/>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Y0sTQwsDAFEuYGhko6SsGpxcWZ+XkgBYa1AJUnNRUsAAAA"/>
  </w:docVars>
  <w:rsids>
    <w:rsidRoot w:val="00963B8D"/>
    <w:rsid w:val="00000038"/>
    <w:rsid w:val="00001CFB"/>
    <w:rsid w:val="00002B5F"/>
    <w:rsid w:val="00002E62"/>
    <w:rsid w:val="00003F48"/>
    <w:rsid w:val="000043A9"/>
    <w:rsid w:val="0000546F"/>
    <w:rsid w:val="0000633C"/>
    <w:rsid w:val="00006358"/>
    <w:rsid w:val="00006FA2"/>
    <w:rsid w:val="000076FB"/>
    <w:rsid w:val="00007F1E"/>
    <w:rsid w:val="00007F23"/>
    <w:rsid w:val="00010352"/>
    <w:rsid w:val="00010B51"/>
    <w:rsid w:val="00010C85"/>
    <w:rsid w:val="0001139C"/>
    <w:rsid w:val="00011AF8"/>
    <w:rsid w:val="00011FD1"/>
    <w:rsid w:val="0001210E"/>
    <w:rsid w:val="00012128"/>
    <w:rsid w:val="00012173"/>
    <w:rsid w:val="0001219A"/>
    <w:rsid w:val="0001297A"/>
    <w:rsid w:val="00012BDA"/>
    <w:rsid w:val="00014281"/>
    <w:rsid w:val="00015921"/>
    <w:rsid w:val="00016164"/>
    <w:rsid w:val="00016EAB"/>
    <w:rsid w:val="00016FD9"/>
    <w:rsid w:val="00017163"/>
    <w:rsid w:val="00020007"/>
    <w:rsid w:val="00020EEF"/>
    <w:rsid w:val="000213E7"/>
    <w:rsid w:val="00022543"/>
    <w:rsid w:val="00023080"/>
    <w:rsid w:val="000234E6"/>
    <w:rsid w:val="00023BDD"/>
    <w:rsid w:val="000243B6"/>
    <w:rsid w:val="00024470"/>
    <w:rsid w:val="00024632"/>
    <w:rsid w:val="000256BF"/>
    <w:rsid w:val="0002643C"/>
    <w:rsid w:val="00026A47"/>
    <w:rsid w:val="00026B4A"/>
    <w:rsid w:val="000273FF"/>
    <w:rsid w:val="00027B05"/>
    <w:rsid w:val="000301EA"/>
    <w:rsid w:val="00030462"/>
    <w:rsid w:val="00030E62"/>
    <w:rsid w:val="00031DE6"/>
    <w:rsid w:val="00031E75"/>
    <w:rsid w:val="00031F16"/>
    <w:rsid w:val="00032AC0"/>
    <w:rsid w:val="00033607"/>
    <w:rsid w:val="00033BBB"/>
    <w:rsid w:val="00033E09"/>
    <w:rsid w:val="00034854"/>
    <w:rsid w:val="00034C8E"/>
    <w:rsid w:val="00034C99"/>
    <w:rsid w:val="000352DD"/>
    <w:rsid w:val="000352E7"/>
    <w:rsid w:val="00035A7A"/>
    <w:rsid w:val="0003626F"/>
    <w:rsid w:val="0003678A"/>
    <w:rsid w:val="000368F7"/>
    <w:rsid w:val="0003701C"/>
    <w:rsid w:val="0003717C"/>
    <w:rsid w:val="00037FAB"/>
    <w:rsid w:val="00040BC4"/>
    <w:rsid w:val="00040E41"/>
    <w:rsid w:val="00040EE4"/>
    <w:rsid w:val="00040FD2"/>
    <w:rsid w:val="0004108A"/>
    <w:rsid w:val="00041263"/>
    <w:rsid w:val="000413D4"/>
    <w:rsid w:val="00041524"/>
    <w:rsid w:val="00041955"/>
    <w:rsid w:val="00042C23"/>
    <w:rsid w:val="00044DFB"/>
    <w:rsid w:val="00045CC0"/>
    <w:rsid w:val="000460F3"/>
    <w:rsid w:val="0004696F"/>
    <w:rsid w:val="000479A6"/>
    <w:rsid w:val="00047A53"/>
    <w:rsid w:val="00051A55"/>
    <w:rsid w:val="000522B3"/>
    <w:rsid w:val="00052EEC"/>
    <w:rsid w:val="00053C53"/>
    <w:rsid w:val="00053D5C"/>
    <w:rsid w:val="000542CB"/>
    <w:rsid w:val="000553D6"/>
    <w:rsid w:val="000553E9"/>
    <w:rsid w:val="0005542E"/>
    <w:rsid w:val="0005543B"/>
    <w:rsid w:val="00055D72"/>
    <w:rsid w:val="000565CC"/>
    <w:rsid w:val="00056838"/>
    <w:rsid w:val="00056B26"/>
    <w:rsid w:val="00057D61"/>
    <w:rsid w:val="0006049A"/>
    <w:rsid w:val="00060C4C"/>
    <w:rsid w:val="000619F8"/>
    <w:rsid w:val="0006276D"/>
    <w:rsid w:val="00063472"/>
    <w:rsid w:val="00066135"/>
    <w:rsid w:val="0006616C"/>
    <w:rsid w:val="0006654E"/>
    <w:rsid w:val="000665EB"/>
    <w:rsid w:val="00066D3A"/>
    <w:rsid w:val="00067E85"/>
    <w:rsid w:val="00070551"/>
    <w:rsid w:val="00070EBF"/>
    <w:rsid w:val="0007153F"/>
    <w:rsid w:val="0007193C"/>
    <w:rsid w:val="00071A12"/>
    <w:rsid w:val="00072FBC"/>
    <w:rsid w:val="00073176"/>
    <w:rsid w:val="00073E10"/>
    <w:rsid w:val="00075843"/>
    <w:rsid w:val="00076AEA"/>
    <w:rsid w:val="00076CFC"/>
    <w:rsid w:val="000810CB"/>
    <w:rsid w:val="00081ED5"/>
    <w:rsid w:val="00081FC0"/>
    <w:rsid w:val="0008217D"/>
    <w:rsid w:val="000829C5"/>
    <w:rsid w:val="00083E18"/>
    <w:rsid w:val="000873A0"/>
    <w:rsid w:val="000902E3"/>
    <w:rsid w:val="0009036B"/>
    <w:rsid w:val="00090CEB"/>
    <w:rsid w:val="00093E6E"/>
    <w:rsid w:val="00093E71"/>
    <w:rsid w:val="00095BD1"/>
    <w:rsid w:val="0009726D"/>
    <w:rsid w:val="0009774A"/>
    <w:rsid w:val="00097AB0"/>
    <w:rsid w:val="000A03B9"/>
    <w:rsid w:val="000A0551"/>
    <w:rsid w:val="000A0734"/>
    <w:rsid w:val="000A14A8"/>
    <w:rsid w:val="000A1D1B"/>
    <w:rsid w:val="000A1E9D"/>
    <w:rsid w:val="000A1FC7"/>
    <w:rsid w:val="000A2031"/>
    <w:rsid w:val="000A23DB"/>
    <w:rsid w:val="000A2AE9"/>
    <w:rsid w:val="000A3AE3"/>
    <w:rsid w:val="000A3B57"/>
    <w:rsid w:val="000A40D6"/>
    <w:rsid w:val="000A4C51"/>
    <w:rsid w:val="000B01B7"/>
    <w:rsid w:val="000B1178"/>
    <w:rsid w:val="000B1B7D"/>
    <w:rsid w:val="000B223B"/>
    <w:rsid w:val="000B32A2"/>
    <w:rsid w:val="000B3D90"/>
    <w:rsid w:val="000B41A2"/>
    <w:rsid w:val="000B6046"/>
    <w:rsid w:val="000B6A51"/>
    <w:rsid w:val="000C1F38"/>
    <w:rsid w:val="000C2088"/>
    <w:rsid w:val="000C293A"/>
    <w:rsid w:val="000C348C"/>
    <w:rsid w:val="000C4582"/>
    <w:rsid w:val="000C462B"/>
    <w:rsid w:val="000C4D79"/>
    <w:rsid w:val="000C5AF7"/>
    <w:rsid w:val="000C6F1D"/>
    <w:rsid w:val="000D0243"/>
    <w:rsid w:val="000D0862"/>
    <w:rsid w:val="000D0D0D"/>
    <w:rsid w:val="000D1D19"/>
    <w:rsid w:val="000D3593"/>
    <w:rsid w:val="000D35AF"/>
    <w:rsid w:val="000D4AA2"/>
    <w:rsid w:val="000D4B5B"/>
    <w:rsid w:val="000D4C90"/>
    <w:rsid w:val="000D4DA5"/>
    <w:rsid w:val="000D5477"/>
    <w:rsid w:val="000D61BB"/>
    <w:rsid w:val="000D6C72"/>
    <w:rsid w:val="000E008C"/>
    <w:rsid w:val="000E0820"/>
    <w:rsid w:val="000E3310"/>
    <w:rsid w:val="000E3AD8"/>
    <w:rsid w:val="000E3C16"/>
    <w:rsid w:val="000E400E"/>
    <w:rsid w:val="000E424D"/>
    <w:rsid w:val="000E5222"/>
    <w:rsid w:val="000E59C4"/>
    <w:rsid w:val="000E7AE9"/>
    <w:rsid w:val="000F0A60"/>
    <w:rsid w:val="000F0E71"/>
    <w:rsid w:val="000F117A"/>
    <w:rsid w:val="000F19E4"/>
    <w:rsid w:val="000F1ECE"/>
    <w:rsid w:val="000F24B3"/>
    <w:rsid w:val="000F2D9D"/>
    <w:rsid w:val="000F2EE7"/>
    <w:rsid w:val="000F2F9D"/>
    <w:rsid w:val="000F2FE0"/>
    <w:rsid w:val="000F3AF1"/>
    <w:rsid w:val="000F4559"/>
    <w:rsid w:val="000F57D7"/>
    <w:rsid w:val="000F57FC"/>
    <w:rsid w:val="000F5C8F"/>
    <w:rsid w:val="000F5D30"/>
    <w:rsid w:val="000F5F6D"/>
    <w:rsid w:val="000F6EC1"/>
    <w:rsid w:val="000F6FDF"/>
    <w:rsid w:val="000F7C38"/>
    <w:rsid w:val="00101AB4"/>
    <w:rsid w:val="00102937"/>
    <w:rsid w:val="00103743"/>
    <w:rsid w:val="001044E3"/>
    <w:rsid w:val="001060F0"/>
    <w:rsid w:val="00106381"/>
    <w:rsid w:val="00106DC5"/>
    <w:rsid w:val="00110D5B"/>
    <w:rsid w:val="001116AE"/>
    <w:rsid w:val="00111DD4"/>
    <w:rsid w:val="00112CC4"/>
    <w:rsid w:val="00112CDA"/>
    <w:rsid w:val="00112E74"/>
    <w:rsid w:val="00113105"/>
    <w:rsid w:val="00113CF8"/>
    <w:rsid w:val="00114BA8"/>
    <w:rsid w:val="001161E5"/>
    <w:rsid w:val="00116533"/>
    <w:rsid w:val="00116686"/>
    <w:rsid w:val="00116FD8"/>
    <w:rsid w:val="0012060F"/>
    <w:rsid w:val="001239E3"/>
    <w:rsid w:val="00123E39"/>
    <w:rsid w:val="00123F88"/>
    <w:rsid w:val="00124A89"/>
    <w:rsid w:val="00125894"/>
    <w:rsid w:val="00125BD8"/>
    <w:rsid w:val="0012615E"/>
    <w:rsid w:val="001263EA"/>
    <w:rsid w:val="00126661"/>
    <w:rsid w:val="0012677B"/>
    <w:rsid w:val="001267DD"/>
    <w:rsid w:val="001269BF"/>
    <w:rsid w:val="00130539"/>
    <w:rsid w:val="001307A7"/>
    <w:rsid w:val="001312C5"/>
    <w:rsid w:val="00131729"/>
    <w:rsid w:val="00132262"/>
    <w:rsid w:val="001329FE"/>
    <w:rsid w:val="00133577"/>
    <w:rsid w:val="00134929"/>
    <w:rsid w:val="00134980"/>
    <w:rsid w:val="00135293"/>
    <w:rsid w:val="00135299"/>
    <w:rsid w:val="00135A02"/>
    <w:rsid w:val="00136CE3"/>
    <w:rsid w:val="00136FC3"/>
    <w:rsid w:val="001371E3"/>
    <w:rsid w:val="001371EA"/>
    <w:rsid w:val="00137E40"/>
    <w:rsid w:val="00140450"/>
    <w:rsid w:val="00146399"/>
    <w:rsid w:val="00146B5A"/>
    <w:rsid w:val="00147024"/>
    <w:rsid w:val="0014781F"/>
    <w:rsid w:val="00147927"/>
    <w:rsid w:val="00147AC0"/>
    <w:rsid w:val="00147C10"/>
    <w:rsid w:val="00150EDA"/>
    <w:rsid w:val="001511ED"/>
    <w:rsid w:val="00151A29"/>
    <w:rsid w:val="00151EBD"/>
    <w:rsid w:val="00152F6E"/>
    <w:rsid w:val="00153ABB"/>
    <w:rsid w:val="00154AA2"/>
    <w:rsid w:val="00155B4C"/>
    <w:rsid w:val="0015734A"/>
    <w:rsid w:val="00157B5A"/>
    <w:rsid w:val="00157C7C"/>
    <w:rsid w:val="001605D0"/>
    <w:rsid w:val="00160A1C"/>
    <w:rsid w:val="00160A5F"/>
    <w:rsid w:val="00160EFE"/>
    <w:rsid w:val="00161A3A"/>
    <w:rsid w:val="00162347"/>
    <w:rsid w:val="00162D88"/>
    <w:rsid w:val="0016381F"/>
    <w:rsid w:val="00163FC8"/>
    <w:rsid w:val="00164000"/>
    <w:rsid w:val="00164C55"/>
    <w:rsid w:val="001655CA"/>
    <w:rsid w:val="0016569E"/>
    <w:rsid w:val="00165CE6"/>
    <w:rsid w:val="00165EBE"/>
    <w:rsid w:val="00167393"/>
    <w:rsid w:val="001723FB"/>
    <w:rsid w:val="00172684"/>
    <w:rsid w:val="001733CD"/>
    <w:rsid w:val="001743FF"/>
    <w:rsid w:val="001744E8"/>
    <w:rsid w:val="00174741"/>
    <w:rsid w:val="001749EB"/>
    <w:rsid w:val="001755DB"/>
    <w:rsid w:val="001775DE"/>
    <w:rsid w:val="00177621"/>
    <w:rsid w:val="0017781B"/>
    <w:rsid w:val="00177A17"/>
    <w:rsid w:val="00177F7E"/>
    <w:rsid w:val="00180263"/>
    <w:rsid w:val="001802E8"/>
    <w:rsid w:val="001813FF"/>
    <w:rsid w:val="00181A2F"/>
    <w:rsid w:val="00181B10"/>
    <w:rsid w:val="00183561"/>
    <w:rsid w:val="00183CFE"/>
    <w:rsid w:val="00183DF2"/>
    <w:rsid w:val="00184217"/>
    <w:rsid w:val="0018422F"/>
    <w:rsid w:val="001844F0"/>
    <w:rsid w:val="001848C7"/>
    <w:rsid w:val="0018648E"/>
    <w:rsid w:val="001869FF"/>
    <w:rsid w:val="001878DE"/>
    <w:rsid w:val="001878E3"/>
    <w:rsid w:val="00187A04"/>
    <w:rsid w:val="00190195"/>
    <w:rsid w:val="00192AB6"/>
    <w:rsid w:val="0019305C"/>
    <w:rsid w:val="00194AE8"/>
    <w:rsid w:val="0019505D"/>
    <w:rsid w:val="0019584E"/>
    <w:rsid w:val="00195F16"/>
    <w:rsid w:val="00195F89"/>
    <w:rsid w:val="0019774D"/>
    <w:rsid w:val="00197CE2"/>
    <w:rsid w:val="001A1071"/>
    <w:rsid w:val="001A241D"/>
    <w:rsid w:val="001A2DC3"/>
    <w:rsid w:val="001A3002"/>
    <w:rsid w:val="001A3124"/>
    <w:rsid w:val="001A3362"/>
    <w:rsid w:val="001A3B59"/>
    <w:rsid w:val="001A5B9A"/>
    <w:rsid w:val="001A5BCA"/>
    <w:rsid w:val="001A629B"/>
    <w:rsid w:val="001A6616"/>
    <w:rsid w:val="001A6C98"/>
    <w:rsid w:val="001A6CAB"/>
    <w:rsid w:val="001A75E9"/>
    <w:rsid w:val="001B1941"/>
    <w:rsid w:val="001B1963"/>
    <w:rsid w:val="001B222B"/>
    <w:rsid w:val="001B297E"/>
    <w:rsid w:val="001B2ADC"/>
    <w:rsid w:val="001B3396"/>
    <w:rsid w:val="001B4018"/>
    <w:rsid w:val="001B401E"/>
    <w:rsid w:val="001B5282"/>
    <w:rsid w:val="001B5913"/>
    <w:rsid w:val="001B648C"/>
    <w:rsid w:val="001B70F6"/>
    <w:rsid w:val="001B7E43"/>
    <w:rsid w:val="001C1032"/>
    <w:rsid w:val="001C1D2E"/>
    <w:rsid w:val="001C2CB2"/>
    <w:rsid w:val="001C43A8"/>
    <w:rsid w:val="001C441B"/>
    <w:rsid w:val="001C45D9"/>
    <w:rsid w:val="001C4792"/>
    <w:rsid w:val="001C4A43"/>
    <w:rsid w:val="001C4E9D"/>
    <w:rsid w:val="001C5041"/>
    <w:rsid w:val="001C6B69"/>
    <w:rsid w:val="001C6E1B"/>
    <w:rsid w:val="001C793D"/>
    <w:rsid w:val="001C7A21"/>
    <w:rsid w:val="001C7A66"/>
    <w:rsid w:val="001D18FA"/>
    <w:rsid w:val="001D1C2E"/>
    <w:rsid w:val="001D38F7"/>
    <w:rsid w:val="001D3D19"/>
    <w:rsid w:val="001D42C8"/>
    <w:rsid w:val="001D4737"/>
    <w:rsid w:val="001D6418"/>
    <w:rsid w:val="001D69B1"/>
    <w:rsid w:val="001D71D0"/>
    <w:rsid w:val="001D744B"/>
    <w:rsid w:val="001D7900"/>
    <w:rsid w:val="001E0267"/>
    <w:rsid w:val="001E18F8"/>
    <w:rsid w:val="001E1F03"/>
    <w:rsid w:val="001E25AD"/>
    <w:rsid w:val="001E271F"/>
    <w:rsid w:val="001E33EE"/>
    <w:rsid w:val="001E43A4"/>
    <w:rsid w:val="001E5291"/>
    <w:rsid w:val="001E5D00"/>
    <w:rsid w:val="001E67A8"/>
    <w:rsid w:val="001E6CF6"/>
    <w:rsid w:val="001F130E"/>
    <w:rsid w:val="001F139D"/>
    <w:rsid w:val="001F18B7"/>
    <w:rsid w:val="001F1908"/>
    <w:rsid w:val="001F479C"/>
    <w:rsid w:val="001F4852"/>
    <w:rsid w:val="001F4B2A"/>
    <w:rsid w:val="001F5384"/>
    <w:rsid w:val="001F5646"/>
    <w:rsid w:val="001F7CB4"/>
    <w:rsid w:val="00200C33"/>
    <w:rsid w:val="00200EFB"/>
    <w:rsid w:val="0020138F"/>
    <w:rsid w:val="002016EB"/>
    <w:rsid w:val="0020282A"/>
    <w:rsid w:val="00203710"/>
    <w:rsid w:val="002038E5"/>
    <w:rsid w:val="00204AA6"/>
    <w:rsid w:val="00205839"/>
    <w:rsid w:val="00206016"/>
    <w:rsid w:val="0020745A"/>
    <w:rsid w:val="00207861"/>
    <w:rsid w:val="00210134"/>
    <w:rsid w:val="00210DD0"/>
    <w:rsid w:val="00211CD1"/>
    <w:rsid w:val="00212ADE"/>
    <w:rsid w:val="00213C22"/>
    <w:rsid w:val="002140B6"/>
    <w:rsid w:val="002142A2"/>
    <w:rsid w:val="00214360"/>
    <w:rsid w:val="00214411"/>
    <w:rsid w:val="00214784"/>
    <w:rsid w:val="002150AF"/>
    <w:rsid w:val="00215603"/>
    <w:rsid w:val="00215A92"/>
    <w:rsid w:val="00215C38"/>
    <w:rsid w:val="00215DD2"/>
    <w:rsid w:val="00216002"/>
    <w:rsid w:val="00216077"/>
    <w:rsid w:val="00216325"/>
    <w:rsid w:val="00216C5E"/>
    <w:rsid w:val="00216D10"/>
    <w:rsid w:val="00216D17"/>
    <w:rsid w:val="002170DF"/>
    <w:rsid w:val="002173AE"/>
    <w:rsid w:val="00217E0D"/>
    <w:rsid w:val="00217E74"/>
    <w:rsid w:val="002200CA"/>
    <w:rsid w:val="00220E7D"/>
    <w:rsid w:val="00221C4C"/>
    <w:rsid w:val="00223F1D"/>
    <w:rsid w:val="002241E0"/>
    <w:rsid w:val="002242BE"/>
    <w:rsid w:val="0022462C"/>
    <w:rsid w:val="002254D1"/>
    <w:rsid w:val="002261A4"/>
    <w:rsid w:val="00226296"/>
    <w:rsid w:val="00226B4A"/>
    <w:rsid w:val="00230BF7"/>
    <w:rsid w:val="00230FFA"/>
    <w:rsid w:val="002327D0"/>
    <w:rsid w:val="0023358C"/>
    <w:rsid w:val="0023421B"/>
    <w:rsid w:val="00234DF0"/>
    <w:rsid w:val="0023543D"/>
    <w:rsid w:val="0023596E"/>
    <w:rsid w:val="00236133"/>
    <w:rsid w:val="002401B3"/>
    <w:rsid w:val="00242A9B"/>
    <w:rsid w:val="0024415B"/>
    <w:rsid w:val="00244338"/>
    <w:rsid w:val="00245AD4"/>
    <w:rsid w:val="00246F6E"/>
    <w:rsid w:val="00250542"/>
    <w:rsid w:val="00250C5D"/>
    <w:rsid w:val="00251B3A"/>
    <w:rsid w:val="00252FAE"/>
    <w:rsid w:val="00254249"/>
    <w:rsid w:val="0025440F"/>
    <w:rsid w:val="0025462B"/>
    <w:rsid w:val="0025476E"/>
    <w:rsid w:val="002557B4"/>
    <w:rsid w:val="00255988"/>
    <w:rsid w:val="002559AC"/>
    <w:rsid w:val="00256008"/>
    <w:rsid w:val="00256403"/>
    <w:rsid w:val="0026005D"/>
    <w:rsid w:val="002604CC"/>
    <w:rsid w:val="00260AC2"/>
    <w:rsid w:val="00260D19"/>
    <w:rsid w:val="00260F99"/>
    <w:rsid w:val="00261E50"/>
    <w:rsid w:val="00262801"/>
    <w:rsid w:val="002635F8"/>
    <w:rsid w:val="00264719"/>
    <w:rsid w:val="0026585A"/>
    <w:rsid w:val="002658C5"/>
    <w:rsid w:val="00265FD5"/>
    <w:rsid w:val="00266622"/>
    <w:rsid w:val="002669DF"/>
    <w:rsid w:val="0026797D"/>
    <w:rsid w:val="00267D2A"/>
    <w:rsid w:val="00267FDA"/>
    <w:rsid w:val="002722DC"/>
    <w:rsid w:val="002724EB"/>
    <w:rsid w:val="00273709"/>
    <w:rsid w:val="00273E8A"/>
    <w:rsid w:val="00274AAB"/>
    <w:rsid w:val="00275507"/>
    <w:rsid w:val="00275C3A"/>
    <w:rsid w:val="00277F1B"/>
    <w:rsid w:val="00277F95"/>
    <w:rsid w:val="00280373"/>
    <w:rsid w:val="002809B1"/>
    <w:rsid w:val="00281D8D"/>
    <w:rsid w:val="002821AB"/>
    <w:rsid w:val="0028294B"/>
    <w:rsid w:val="00283DDD"/>
    <w:rsid w:val="00284236"/>
    <w:rsid w:val="00284DFF"/>
    <w:rsid w:val="0028502D"/>
    <w:rsid w:val="002857CE"/>
    <w:rsid w:val="00285F32"/>
    <w:rsid w:val="002861AA"/>
    <w:rsid w:val="00286C3F"/>
    <w:rsid w:val="0028727B"/>
    <w:rsid w:val="00290748"/>
    <w:rsid w:val="00290862"/>
    <w:rsid w:val="002914A2"/>
    <w:rsid w:val="00291844"/>
    <w:rsid w:val="00292AF8"/>
    <w:rsid w:val="0029341C"/>
    <w:rsid w:val="00293CEC"/>
    <w:rsid w:val="0029586B"/>
    <w:rsid w:val="002977CE"/>
    <w:rsid w:val="002A0543"/>
    <w:rsid w:val="002A16A5"/>
    <w:rsid w:val="002A1C26"/>
    <w:rsid w:val="002A23C8"/>
    <w:rsid w:val="002A29CD"/>
    <w:rsid w:val="002A2F28"/>
    <w:rsid w:val="002A2F9B"/>
    <w:rsid w:val="002A303A"/>
    <w:rsid w:val="002A3795"/>
    <w:rsid w:val="002A3846"/>
    <w:rsid w:val="002A535E"/>
    <w:rsid w:val="002A5DF3"/>
    <w:rsid w:val="002A6270"/>
    <w:rsid w:val="002A6A57"/>
    <w:rsid w:val="002A7801"/>
    <w:rsid w:val="002A7D54"/>
    <w:rsid w:val="002B0237"/>
    <w:rsid w:val="002B039F"/>
    <w:rsid w:val="002B16D2"/>
    <w:rsid w:val="002B2D2D"/>
    <w:rsid w:val="002B35E0"/>
    <w:rsid w:val="002B3F38"/>
    <w:rsid w:val="002B51B2"/>
    <w:rsid w:val="002B51BA"/>
    <w:rsid w:val="002B5A47"/>
    <w:rsid w:val="002B7A5C"/>
    <w:rsid w:val="002C077A"/>
    <w:rsid w:val="002C129C"/>
    <w:rsid w:val="002C13A3"/>
    <w:rsid w:val="002C171E"/>
    <w:rsid w:val="002C1C2E"/>
    <w:rsid w:val="002C2BDA"/>
    <w:rsid w:val="002C2FA4"/>
    <w:rsid w:val="002C3E50"/>
    <w:rsid w:val="002C481A"/>
    <w:rsid w:val="002C4DFB"/>
    <w:rsid w:val="002C50DC"/>
    <w:rsid w:val="002C5302"/>
    <w:rsid w:val="002C5383"/>
    <w:rsid w:val="002C63B1"/>
    <w:rsid w:val="002C69B7"/>
    <w:rsid w:val="002C73D8"/>
    <w:rsid w:val="002C7E05"/>
    <w:rsid w:val="002D0014"/>
    <w:rsid w:val="002D11E8"/>
    <w:rsid w:val="002D14BA"/>
    <w:rsid w:val="002D29BF"/>
    <w:rsid w:val="002D2ECD"/>
    <w:rsid w:val="002D331D"/>
    <w:rsid w:val="002D3679"/>
    <w:rsid w:val="002D3899"/>
    <w:rsid w:val="002D4511"/>
    <w:rsid w:val="002D4651"/>
    <w:rsid w:val="002D5146"/>
    <w:rsid w:val="002D58D5"/>
    <w:rsid w:val="002D5BF2"/>
    <w:rsid w:val="002D6BFB"/>
    <w:rsid w:val="002D778B"/>
    <w:rsid w:val="002D7A7E"/>
    <w:rsid w:val="002E0573"/>
    <w:rsid w:val="002E161B"/>
    <w:rsid w:val="002E1802"/>
    <w:rsid w:val="002E1943"/>
    <w:rsid w:val="002E1CA1"/>
    <w:rsid w:val="002E20A9"/>
    <w:rsid w:val="002E2414"/>
    <w:rsid w:val="002E2639"/>
    <w:rsid w:val="002E27A2"/>
    <w:rsid w:val="002E2832"/>
    <w:rsid w:val="002E3174"/>
    <w:rsid w:val="002E3D3F"/>
    <w:rsid w:val="002E415D"/>
    <w:rsid w:val="002E5581"/>
    <w:rsid w:val="002E5FD4"/>
    <w:rsid w:val="002E694C"/>
    <w:rsid w:val="002F0925"/>
    <w:rsid w:val="002F12FF"/>
    <w:rsid w:val="002F193E"/>
    <w:rsid w:val="002F22E9"/>
    <w:rsid w:val="002F2334"/>
    <w:rsid w:val="002F38AF"/>
    <w:rsid w:val="002F47AD"/>
    <w:rsid w:val="002F488E"/>
    <w:rsid w:val="002F6772"/>
    <w:rsid w:val="002F6EA5"/>
    <w:rsid w:val="00300CFB"/>
    <w:rsid w:val="003036A1"/>
    <w:rsid w:val="00303B7F"/>
    <w:rsid w:val="00303E20"/>
    <w:rsid w:val="00304C68"/>
    <w:rsid w:val="00304FD3"/>
    <w:rsid w:val="00305C30"/>
    <w:rsid w:val="00307AC0"/>
    <w:rsid w:val="00307D7F"/>
    <w:rsid w:val="00310265"/>
    <w:rsid w:val="003108CB"/>
    <w:rsid w:val="00310D13"/>
    <w:rsid w:val="00310EF6"/>
    <w:rsid w:val="00311433"/>
    <w:rsid w:val="003118D1"/>
    <w:rsid w:val="003128E9"/>
    <w:rsid w:val="00312944"/>
    <w:rsid w:val="00312B47"/>
    <w:rsid w:val="00312DBC"/>
    <w:rsid w:val="00312FB8"/>
    <w:rsid w:val="00313268"/>
    <w:rsid w:val="0031578F"/>
    <w:rsid w:val="00315801"/>
    <w:rsid w:val="00317254"/>
    <w:rsid w:val="003174BA"/>
    <w:rsid w:val="003175A2"/>
    <w:rsid w:val="00322492"/>
    <w:rsid w:val="003225B9"/>
    <w:rsid w:val="003232DE"/>
    <w:rsid w:val="0032407A"/>
    <w:rsid w:val="0032443A"/>
    <w:rsid w:val="00324AD7"/>
    <w:rsid w:val="00325708"/>
    <w:rsid w:val="003262F2"/>
    <w:rsid w:val="0032737E"/>
    <w:rsid w:val="00327B07"/>
    <w:rsid w:val="00327FD4"/>
    <w:rsid w:val="003303DC"/>
    <w:rsid w:val="00331836"/>
    <w:rsid w:val="00331A21"/>
    <w:rsid w:val="00334D2B"/>
    <w:rsid w:val="00337C96"/>
    <w:rsid w:val="00337F67"/>
    <w:rsid w:val="00340B17"/>
    <w:rsid w:val="00341B0B"/>
    <w:rsid w:val="0034271C"/>
    <w:rsid w:val="00342FF4"/>
    <w:rsid w:val="00345026"/>
    <w:rsid w:val="0034537A"/>
    <w:rsid w:val="00345720"/>
    <w:rsid w:val="003458F7"/>
    <w:rsid w:val="0034590C"/>
    <w:rsid w:val="003459D3"/>
    <w:rsid w:val="003459D8"/>
    <w:rsid w:val="003500B6"/>
    <w:rsid w:val="00350285"/>
    <w:rsid w:val="003509D5"/>
    <w:rsid w:val="0035164A"/>
    <w:rsid w:val="00351A15"/>
    <w:rsid w:val="00352083"/>
    <w:rsid w:val="0035236B"/>
    <w:rsid w:val="003524C7"/>
    <w:rsid w:val="00354701"/>
    <w:rsid w:val="00354A63"/>
    <w:rsid w:val="00354DD6"/>
    <w:rsid w:val="003576D4"/>
    <w:rsid w:val="00357840"/>
    <w:rsid w:val="0036025A"/>
    <w:rsid w:val="0036273D"/>
    <w:rsid w:val="0036369E"/>
    <w:rsid w:val="0036452B"/>
    <w:rsid w:val="0036494F"/>
    <w:rsid w:val="00364CF4"/>
    <w:rsid w:val="00364E2B"/>
    <w:rsid w:val="003650AF"/>
    <w:rsid w:val="00365827"/>
    <w:rsid w:val="00365AF2"/>
    <w:rsid w:val="00367552"/>
    <w:rsid w:val="00367FB3"/>
    <w:rsid w:val="00370174"/>
    <w:rsid w:val="00371582"/>
    <w:rsid w:val="00372DD0"/>
    <w:rsid w:val="00374993"/>
    <w:rsid w:val="00376267"/>
    <w:rsid w:val="003774E1"/>
    <w:rsid w:val="0037775B"/>
    <w:rsid w:val="00377BD3"/>
    <w:rsid w:val="003819BD"/>
    <w:rsid w:val="0038218D"/>
    <w:rsid w:val="00385A93"/>
    <w:rsid w:val="003903F1"/>
    <w:rsid w:val="00390C38"/>
    <w:rsid w:val="0039280B"/>
    <w:rsid w:val="00392C28"/>
    <w:rsid w:val="00392CA6"/>
    <w:rsid w:val="00393004"/>
    <w:rsid w:val="00393BD0"/>
    <w:rsid w:val="00393C9A"/>
    <w:rsid w:val="0039544C"/>
    <w:rsid w:val="003964AE"/>
    <w:rsid w:val="003A0BD4"/>
    <w:rsid w:val="003A11C0"/>
    <w:rsid w:val="003A1BC5"/>
    <w:rsid w:val="003A2E59"/>
    <w:rsid w:val="003A4648"/>
    <w:rsid w:val="003A49D7"/>
    <w:rsid w:val="003A4AE9"/>
    <w:rsid w:val="003A4F64"/>
    <w:rsid w:val="003A5572"/>
    <w:rsid w:val="003A6C2A"/>
    <w:rsid w:val="003A7BE6"/>
    <w:rsid w:val="003B0F10"/>
    <w:rsid w:val="003B13C2"/>
    <w:rsid w:val="003B3420"/>
    <w:rsid w:val="003B34D3"/>
    <w:rsid w:val="003B39F1"/>
    <w:rsid w:val="003B43A2"/>
    <w:rsid w:val="003B44FD"/>
    <w:rsid w:val="003B49AA"/>
    <w:rsid w:val="003B510A"/>
    <w:rsid w:val="003B621B"/>
    <w:rsid w:val="003B6CB9"/>
    <w:rsid w:val="003B705A"/>
    <w:rsid w:val="003B70D1"/>
    <w:rsid w:val="003B7136"/>
    <w:rsid w:val="003B7664"/>
    <w:rsid w:val="003B7983"/>
    <w:rsid w:val="003B7DDD"/>
    <w:rsid w:val="003C0151"/>
    <w:rsid w:val="003C102B"/>
    <w:rsid w:val="003C15BD"/>
    <w:rsid w:val="003C209A"/>
    <w:rsid w:val="003C2F03"/>
    <w:rsid w:val="003C36E0"/>
    <w:rsid w:val="003C6079"/>
    <w:rsid w:val="003D03F1"/>
    <w:rsid w:val="003D0580"/>
    <w:rsid w:val="003D071A"/>
    <w:rsid w:val="003D0AE1"/>
    <w:rsid w:val="003D14A9"/>
    <w:rsid w:val="003D1674"/>
    <w:rsid w:val="003D1E2C"/>
    <w:rsid w:val="003D27A7"/>
    <w:rsid w:val="003D2F07"/>
    <w:rsid w:val="003D2F54"/>
    <w:rsid w:val="003D3362"/>
    <w:rsid w:val="003D340B"/>
    <w:rsid w:val="003D4D62"/>
    <w:rsid w:val="003D6639"/>
    <w:rsid w:val="003D6D4D"/>
    <w:rsid w:val="003E02FD"/>
    <w:rsid w:val="003E08AB"/>
    <w:rsid w:val="003E0B38"/>
    <w:rsid w:val="003E267E"/>
    <w:rsid w:val="003E399F"/>
    <w:rsid w:val="003E4B74"/>
    <w:rsid w:val="003E717F"/>
    <w:rsid w:val="003E7C70"/>
    <w:rsid w:val="003E7C8C"/>
    <w:rsid w:val="003F088E"/>
    <w:rsid w:val="003F1083"/>
    <w:rsid w:val="003F2BA7"/>
    <w:rsid w:val="003F3232"/>
    <w:rsid w:val="003F6325"/>
    <w:rsid w:val="003F71AB"/>
    <w:rsid w:val="003F766C"/>
    <w:rsid w:val="003F786C"/>
    <w:rsid w:val="003F78CC"/>
    <w:rsid w:val="004005C4"/>
    <w:rsid w:val="004026D5"/>
    <w:rsid w:val="00403154"/>
    <w:rsid w:val="004031A3"/>
    <w:rsid w:val="004040B6"/>
    <w:rsid w:val="00405226"/>
    <w:rsid w:val="004056A4"/>
    <w:rsid w:val="00405AD5"/>
    <w:rsid w:val="00405CBB"/>
    <w:rsid w:val="004063CE"/>
    <w:rsid w:val="00406AF5"/>
    <w:rsid w:val="00406D13"/>
    <w:rsid w:val="00407A97"/>
    <w:rsid w:val="0041015C"/>
    <w:rsid w:val="004113F3"/>
    <w:rsid w:val="00411A47"/>
    <w:rsid w:val="004122E0"/>
    <w:rsid w:val="004130D5"/>
    <w:rsid w:val="004138EB"/>
    <w:rsid w:val="00413904"/>
    <w:rsid w:val="00414A0C"/>
    <w:rsid w:val="00414F7B"/>
    <w:rsid w:val="0041538B"/>
    <w:rsid w:val="00415638"/>
    <w:rsid w:val="00415710"/>
    <w:rsid w:val="0041636C"/>
    <w:rsid w:val="004171C8"/>
    <w:rsid w:val="00417584"/>
    <w:rsid w:val="004179F5"/>
    <w:rsid w:val="00420BC8"/>
    <w:rsid w:val="0042154D"/>
    <w:rsid w:val="00422147"/>
    <w:rsid w:val="0042252F"/>
    <w:rsid w:val="00422F8A"/>
    <w:rsid w:val="00422FD2"/>
    <w:rsid w:val="0042340A"/>
    <w:rsid w:val="004257FA"/>
    <w:rsid w:val="00425A5E"/>
    <w:rsid w:val="00425BBD"/>
    <w:rsid w:val="00427772"/>
    <w:rsid w:val="00427AD8"/>
    <w:rsid w:val="00427D02"/>
    <w:rsid w:val="004305BC"/>
    <w:rsid w:val="00430A97"/>
    <w:rsid w:val="00430E3E"/>
    <w:rsid w:val="00431B9C"/>
    <w:rsid w:val="0043263B"/>
    <w:rsid w:val="004333DB"/>
    <w:rsid w:val="00433782"/>
    <w:rsid w:val="00433F9B"/>
    <w:rsid w:val="004341B5"/>
    <w:rsid w:val="00434603"/>
    <w:rsid w:val="004352B7"/>
    <w:rsid w:val="00441E49"/>
    <w:rsid w:val="00442335"/>
    <w:rsid w:val="00443407"/>
    <w:rsid w:val="00444DE5"/>
    <w:rsid w:val="00445E49"/>
    <w:rsid w:val="00445F86"/>
    <w:rsid w:val="004463B2"/>
    <w:rsid w:val="00446973"/>
    <w:rsid w:val="004471BB"/>
    <w:rsid w:val="00447667"/>
    <w:rsid w:val="00447ED4"/>
    <w:rsid w:val="0045119E"/>
    <w:rsid w:val="00454E21"/>
    <w:rsid w:val="00454FCA"/>
    <w:rsid w:val="00455478"/>
    <w:rsid w:val="004558D5"/>
    <w:rsid w:val="0045632B"/>
    <w:rsid w:val="0045736C"/>
    <w:rsid w:val="0045772B"/>
    <w:rsid w:val="0045785D"/>
    <w:rsid w:val="00460947"/>
    <w:rsid w:val="004618E2"/>
    <w:rsid w:val="00461B2C"/>
    <w:rsid w:val="00462110"/>
    <w:rsid w:val="00463048"/>
    <w:rsid w:val="00463065"/>
    <w:rsid w:val="00464B8F"/>
    <w:rsid w:val="00464DBA"/>
    <w:rsid w:val="00466AA7"/>
    <w:rsid w:val="0046775E"/>
    <w:rsid w:val="00467C13"/>
    <w:rsid w:val="004702B1"/>
    <w:rsid w:val="00470946"/>
    <w:rsid w:val="004709B1"/>
    <w:rsid w:val="00470AE6"/>
    <w:rsid w:val="00470CED"/>
    <w:rsid w:val="00471E3F"/>
    <w:rsid w:val="00471EA1"/>
    <w:rsid w:val="0047364E"/>
    <w:rsid w:val="00474862"/>
    <w:rsid w:val="00475267"/>
    <w:rsid w:val="00475ACF"/>
    <w:rsid w:val="00477832"/>
    <w:rsid w:val="00477D08"/>
    <w:rsid w:val="00481E30"/>
    <w:rsid w:val="004834B5"/>
    <w:rsid w:val="00484C45"/>
    <w:rsid w:val="00485078"/>
    <w:rsid w:val="004850CE"/>
    <w:rsid w:val="00485666"/>
    <w:rsid w:val="00485756"/>
    <w:rsid w:val="0048582B"/>
    <w:rsid w:val="00486AB2"/>
    <w:rsid w:val="004871E2"/>
    <w:rsid w:val="00487B88"/>
    <w:rsid w:val="00487FED"/>
    <w:rsid w:val="00490A93"/>
    <w:rsid w:val="00490AAC"/>
    <w:rsid w:val="004925B6"/>
    <w:rsid w:val="00492ECA"/>
    <w:rsid w:val="00493A29"/>
    <w:rsid w:val="0049410C"/>
    <w:rsid w:val="00494C85"/>
    <w:rsid w:val="0049593C"/>
    <w:rsid w:val="004966D7"/>
    <w:rsid w:val="00497691"/>
    <w:rsid w:val="00497920"/>
    <w:rsid w:val="004A122C"/>
    <w:rsid w:val="004A1CD3"/>
    <w:rsid w:val="004A4BEC"/>
    <w:rsid w:val="004A5496"/>
    <w:rsid w:val="004A5897"/>
    <w:rsid w:val="004A628D"/>
    <w:rsid w:val="004B0629"/>
    <w:rsid w:val="004B1197"/>
    <w:rsid w:val="004B175D"/>
    <w:rsid w:val="004B2C83"/>
    <w:rsid w:val="004B3814"/>
    <w:rsid w:val="004B4B19"/>
    <w:rsid w:val="004B56B5"/>
    <w:rsid w:val="004B5FF2"/>
    <w:rsid w:val="004B689F"/>
    <w:rsid w:val="004B72CE"/>
    <w:rsid w:val="004B7677"/>
    <w:rsid w:val="004C144F"/>
    <w:rsid w:val="004C1A95"/>
    <w:rsid w:val="004C1AC0"/>
    <w:rsid w:val="004C1F97"/>
    <w:rsid w:val="004C2308"/>
    <w:rsid w:val="004C25D1"/>
    <w:rsid w:val="004C295E"/>
    <w:rsid w:val="004C3F4C"/>
    <w:rsid w:val="004C473D"/>
    <w:rsid w:val="004C4991"/>
    <w:rsid w:val="004C53AA"/>
    <w:rsid w:val="004C76F4"/>
    <w:rsid w:val="004C7A9B"/>
    <w:rsid w:val="004D0172"/>
    <w:rsid w:val="004D0858"/>
    <w:rsid w:val="004D0BF5"/>
    <w:rsid w:val="004D17A0"/>
    <w:rsid w:val="004D19CD"/>
    <w:rsid w:val="004D2580"/>
    <w:rsid w:val="004D2731"/>
    <w:rsid w:val="004D2DF1"/>
    <w:rsid w:val="004D34A4"/>
    <w:rsid w:val="004D37B5"/>
    <w:rsid w:val="004D4210"/>
    <w:rsid w:val="004D4D7E"/>
    <w:rsid w:val="004D4FA1"/>
    <w:rsid w:val="004D4FC1"/>
    <w:rsid w:val="004D51C2"/>
    <w:rsid w:val="004D5225"/>
    <w:rsid w:val="004D551D"/>
    <w:rsid w:val="004D646C"/>
    <w:rsid w:val="004D6FA9"/>
    <w:rsid w:val="004D775C"/>
    <w:rsid w:val="004D7DE6"/>
    <w:rsid w:val="004E0132"/>
    <w:rsid w:val="004E0283"/>
    <w:rsid w:val="004E03E3"/>
    <w:rsid w:val="004E0C06"/>
    <w:rsid w:val="004E0DC1"/>
    <w:rsid w:val="004E1E0F"/>
    <w:rsid w:val="004E1E31"/>
    <w:rsid w:val="004E2533"/>
    <w:rsid w:val="004E2A39"/>
    <w:rsid w:val="004E3050"/>
    <w:rsid w:val="004E670C"/>
    <w:rsid w:val="004E67C3"/>
    <w:rsid w:val="004E6FC7"/>
    <w:rsid w:val="004E7730"/>
    <w:rsid w:val="004E78B5"/>
    <w:rsid w:val="004F0E84"/>
    <w:rsid w:val="004F1706"/>
    <w:rsid w:val="004F3140"/>
    <w:rsid w:val="004F327D"/>
    <w:rsid w:val="004F3298"/>
    <w:rsid w:val="004F3CDB"/>
    <w:rsid w:val="004F45DB"/>
    <w:rsid w:val="004F4A9B"/>
    <w:rsid w:val="004F4D3A"/>
    <w:rsid w:val="004F4DEA"/>
    <w:rsid w:val="004F5752"/>
    <w:rsid w:val="004F58CA"/>
    <w:rsid w:val="004F5A0D"/>
    <w:rsid w:val="004F6030"/>
    <w:rsid w:val="004F6138"/>
    <w:rsid w:val="004F64D3"/>
    <w:rsid w:val="004F701A"/>
    <w:rsid w:val="004F74E8"/>
    <w:rsid w:val="005004EE"/>
    <w:rsid w:val="00500599"/>
    <w:rsid w:val="00500CD7"/>
    <w:rsid w:val="00501849"/>
    <w:rsid w:val="005025BE"/>
    <w:rsid w:val="00502EBF"/>
    <w:rsid w:val="0050313F"/>
    <w:rsid w:val="00503771"/>
    <w:rsid w:val="00504515"/>
    <w:rsid w:val="00505590"/>
    <w:rsid w:val="00506B5E"/>
    <w:rsid w:val="00506E3A"/>
    <w:rsid w:val="005108B3"/>
    <w:rsid w:val="0051184F"/>
    <w:rsid w:val="00511A71"/>
    <w:rsid w:val="00511D07"/>
    <w:rsid w:val="00512EB1"/>
    <w:rsid w:val="0051304F"/>
    <w:rsid w:val="005138CE"/>
    <w:rsid w:val="00515557"/>
    <w:rsid w:val="00515ACA"/>
    <w:rsid w:val="00515B40"/>
    <w:rsid w:val="00515D22"/>
    <w:rsid w:val="005163DD"/>
    <w:rsid w:val="005168A2"/>
    <w:rsid w:val="00516D47"/>
    <w:rsid w:val="0051749A"/>
    <w:rsid w:val="0051760E"/>
    <w:rsid w:val="0052204E"/>
    <w:rsid w:val="005233B7"/>
    <w:rsid w:val="00523BAD"/>
    <w:rsid w:val="00523EF7"/>
    <w:rsid w:val="00523EF8"/>
    <w:rsid w:val="005240EC"/>
    <w:rsid w:val="00525B39"/>
    <w:rsid w:val="00526C37"/>
    <w:rsid w:val="005277B6"/>
    <w:rsid w:val="00527843"/>
    <w:rsid w:val="00527E84"/>
    <w:rsid w:val="005301DE"/>
    <w:rsid w:val="00532799"/>
    <w:rsid w:val="0053324B"/>
    <w:rsid w:val="00533696"/>
    <w:rsid w:val="0053393D"/>
    <w:rsid w:val="0053469E"/>
    <w:rsid w:val="0053523A"/>
    <w:rsid w:val="00535A29"/>
    <w:rsid w:val="005370B8"/>
    <w:rsid w:val="005400FD"/>
    <w:rsid w:val="00541133"/>
    <w:rsid w:val="0054138B"/>
    <w:rsid w:val="00541AB3"/>
    <w:rsid w:val="00542343"/>
    <w:rsid w:val="00543293"/>
    <w:rsid w:val="00543CCE"/>
    <w:rsid w:val="00544382"/>
    <w:rsid w:val="00545F8B"/>
    <w:rsid w:val="00546862"/>
    <w:rsid w:val="005477D4"/>
    <w:rsid w:val="00547E8C"/>
    <w:rsid w:val="005500B4"/>
    <w:rsid w:val="005502D7"/>
    <w:rsid w:val="0055031B"/>
    <w:rsid w:val="005511BD"/>
    <w:rsid w:val="0055121A"/>
    <w:rsid w:val="00551B48"/>
    <w:rsid w:val="00551DD3"/>
    <w:rsid w:val="00552840"/>
    <w:rsid w:val="00553227"/>
    <w:rsid w:val="00553A0F"/>
    <w:rsid w:val="00553EF2"/>
    <w:rsid w:val="0055658C"/>
    <w:rsid w:val="0055755B"/>
    <w:rsid w:val="00557B91"/>
    <w:rsid w:val="00557C7E"/>
    <w:rsid w:val="00561792"/>
    <w:rsid w:val="00561A43"/>
    <w:rsid w:val="00561B88"/>
    <w:rsid w:val="00563893"/>
    <w:rsid w:val="0056459A"/>
    <w:rsid w:val="005648C2"/>
    <w:rsid w:val="00564C82"/>
    <w:rsid w:val="00565089"/>
    <w:rsid w:val="00565C37"/>
    <w:rsid w:val="00566CAC"/>
    <w:rsid w:val="00567455"/>
    <w:rsid w:val="00567FAD"/>
    <w:rsid w:val="00571406"/>
    <w:rsid w:val="00571D58"/>
    <w:rsid w:val="00571F28"/>
    <w:rsid w:val="00572658"/>
    <w:rsid w:val="00572B71"/>
    <w:rsid w:val="00572F56"/>
    <w:rsid w:val="00572FD9"/>
    <w:rsid w:val="00573365"/>
    <w:rsid w:val="00574166"/>
    <w:rsid w:val="00574691"/>
    <w:rsid w:val="0057568D"/>
    <w:rsid w:val="00575FF3"/>
    <w:rsid w:val="00576884"/>
    <w:rsid w:val="00577E68"/>
    <w:rsid w:val="005807B2"/>
    <w:rsid w:val="005808D8"/>
    <w:rsid w:val="00581ABE"/>
    <w:rsid w:val="005824E1"/>
    <w:rsid w:val="0058256E"/>
    <w:rsid w:val="0058293C"/>
    <w:rsid w:val="00582EB5"/>
    <w:rsid w:val="00583A2E"/>
    <w:rsid w:val="005841B2"/>
    <w:rsid w:val="00584779"/>
    <w:rsid w:val="00586E0A"/>
    <w:rsid w:val="00587596"/>
    <w:rsid w:val="0059003D"/>
    <w:rsid w:val="00590A3F"/>
    <w:rsid w:val="00591F8E"/>
    <w:rsid w:val="00593695"/>
    <w:rsid w:val="00593907"/>
    <w:rsid w:val="00594620"/>
    <w:rsid w:val="0059507D"/>
    <w:rsid w:val="00595662"/>
    <w:rsid w:val="00595D60"/>
    <w:rsid w:val="00596AA3"/>
    <w:rsid w:val="00596B41"/>
    <w:rsid w:val="00597338"/>
    <w:rsid w:val="00597547"/>
    <w:rsid w:val="00597C8F"/>
    <w:rsid w:val="00597F65"/>
    <w:rsid w:val="005A04E3"/>
    <w:rsid w:val="005A121C"/>
    <w:rsid w:val="005A179E"/>
    <w:rsid w:val="005A1C27"/>
    <w:rsid w:val="005A2924"/>
    <w:rsid w:val="005A2FB9"/>
    <w:rsid w:val="005A4019"/>
    <w:rsid w:val="005A4724"/>
    <w:rsid w:val="005A53FD"/>
    <w:rsid w:val="005A75F0"/>
    <w:rsid w:val="005A7A7E"/>
    <w:rsid w:val="005A7DA7"/>
    <w:rsid w:val="005B068A"/>
    <w:rsid w:val="005B2128"/>
    <w:rsid w:val="005B369D"/>
    <w:rsid w:val="005B37B7"/>
    <w:rsid w:val="005B4218"/>
    <w:rsid w:val="005B4584"/>
    <w:rsid w:val="005B47AD"/>
    <w:rsid w:val="005B4DBD"/>
    <w:rsid w:val="005B5176"/>
    <w:rsid w:val="005B5963"/>
    <w:rsid w:val="005B61D8"/>
    <w:rsid w:val="005B6B83"/>
    <w:rsid w:val="005B745C"/>
    <w:rsid w:val="005B75A5"/>
    <w:rsid w:val="005C021C"/>
    <w:rsid w:val="005C12EA"/>
    <w:rsid w:val="005C1A72"/>
    <w:rsid w:val="005C28CE"/>
    <w:rsid w:val="005C30A7"/>
    <w:rsid w:val="005C3256"/>
    <w:rsid w:val="005C55E9"/>
    <w:rsid w:val="005C57D8"/>
    <w:rsid w:val="005C599C"/>
    <w:rsid w:val="005C61C8"/>
    <w:rsid w:val="005C62F0"/>
    <w:rsid w:val="005C67C8"/>
    <w:rsid w:val="005C6F22"/>
    <w:rsid w:val="005C6FD1"/>
    <w:rsid w:val="005C7AEF"/>
    <w:rsid w:val="005C7FBD"/>
    <w:rsid w:val="005D03C0"/>
    <w:rsid w:val="005D12CC"/>
    <w:rsid w:val="005D2D40"/>
    <w:rsid w:val="005D2E30"/>
    <w:rsid w:val="005D319A"/>
    <w:rsid w:val="005D3402"/>
    <w:rsid w:val="005D4D7D"/>
    <w:rsid w:val="005D5329"/>
    <w:rsid w:val="005D58C2"/>
    <w:rsid w:val="005D59D0"/>
    <w:rsid w:val="005D663B"/>
    <w:rsid w:val="005E0049"/>
    <w:rsid w:val="005E0A59"/>
    <w:rsid w:val="005E27A3"/>
    <w:rsid w:val="005E2D53"/>
    <w:rsid w:val="005E346A"/>
    <w:rsid w:val="005E3882"/>
    <w:rsid w:val="005E3D89"/>
    <w:rsid w:val="005E462D"/>
    <w:rsid w:val="005E4CD8"/>
    <w:rsid w:val="005E4E55"/>
    <w:rsid w:val="005E54A7"/>
    <w:rsid w:val="005E65A7"/>
    <w:rsid w:val="005F0314"/>
    <w:rsid w:val="005F17D4"/>
    <w:rsid w:val="005F3DEA"/>
    <w:rsid w:val="005F5652"/>
    <w:rsid w:val="005F5ACE"/>
    <w:rsid w:val="005F6C4A"/>
    <w:rsid w:val="005F6E62"/>
    <w:rsid w:val="005F76DC"/>
    <w:rsid w:val="0060085A"/>
    <w:rsid w:val="0060133F"/>
    <w:rsid w:val="00601CD8"/>
    <w:rsid w:val="00603A2B"/>
    <w:rsid w:val="00603BFA"/>
    <w:rsid w:val="00603DAE"/>
    <w:rsid w:val="006046AA"/>
    <w:rsid w:val="00604E1C"/>
    <w:rsid w:val="00605355"/>
    <w:rsid w:val="00605D2A"/>
    <w:rsid w:val="006062A0"/>
    <w:rsid w:val="00607422"/>
    <w:rsid w:val="00607516"/>
    <w:rsid w:val="0060786F"/>
    <w:rsid w:val="00607D21"/>
    <w:rsid w:val="00610538"/>
    <w:rsid w:val="0061062B"/>
    <w:rsid w:val="006106B7"/>
    <w:rsid w:val="0061113C"/>
    <w:rsid w:val="006126EE"/>
    <w:rsid w:val="0061281E"/>
    <w:rsid w:val="0061341F"/>
    <w:rsid w:val="00614856"/>
    <w:rsid w:val="006177F1"/>
    <w:rsid w:val="00617AE3"/>
    <w:rsid w:val="00620CC5"/>
    <w:rsid w:val="0062172C"/>
    <w:rsid w:val="006224C6"/>
    <w:rsid w:val="0062255F"/>
    <w:rsid w:val="00624653"/>
    <w:rsid w:val="006262D6"/>
    <w:rsid w:val="00626955"/>
    <w:rsid w:val="00627880"/>
    <w:rsid w:val="00630116"/>
    <w:rsid w:val="006307A0"/>
    <w:rsid w:val="00631449"/>
    <w:rsid w:val="00631D0C"/>
    <w:rsid w:val="00632255"/>
    <w:rsid w:val="0063260C"/>
    <w:rsid w:val="00633AAF"/>
    <w:rsid w:val="00633FA3"/>
    <w:rsid w:val="00635186"/>
    <w:rsid w:val="00635460"/>
    <w:rsid w:val="00636106"/>
    <w:rsid w:val="006361D3"/>
    <w:rsid w:val="006369F9"/>
    <w:rsid w:val="00636B38"/>
    <w:rsid w:val="00636BB5"/>
    <w:rsid w:val="00637393"/>
    <w:rsid w:val="00640053"/>
    <w:rsid w:val="006401DC"/>
    <w:rsid w:val="006412BB"/>
    <w:rsid w:val="00641BAA"/>
    <w:rsid w:val="0064263D"/>
    <w:rsid w:val="0064286B"/>
    <w:rsid w:val="006431CF"/>
    <w:rsid w:val="00643F4D"/>
    <w:rsid w:val="00644874"/>
    <w:rsid w:val="006448EC"/>
    <w:rsid w:val="00644EC0"/>
    <w:rsid w:val="00644F15"/>
    <w:rsid w:val="00646260"/>
    <w:rsid w:val="00646B4B"/>
    <w:rsid w:val="00647A63"/>
    <w:rsid w:val="0065006D"/>
    <w:rsid w:val="006501B3"/>
    <w:rsid w:val="006506AE"/>
    <w:rsid w:val="00651686"/>
    <w:rsid w:val="00652559"/>
    <w:rsid w:val="00652912"/>
    <w:rsid w:val="00652F75"/>
    <w:rsid w:val="00653A02"/>
    <w:rsid w:val="00653BCA"/>
    <w:rsid w:val="006549C1"/>
    <w:rsid w:val="00655A26"/>
    <w:rsid w:val="006573BF"/>
    <w:rsid w:val="006606F7"/>
    <w:rsid w:val="00661641"/>
    <w:rsid w:val="00661C9B"/>
    <w:rsid w:val="00662E1C"/>
    <w:rsid w:val="00663171"/>
    <w:rsid w:val="00663345"/>
    <w:rsid w:val="00663507"/>
    <w:rsid w:val="00663644"/>
    <w:rsid w:val="00664422"/>
    <w:rsid w:val="006651AF"/>
    <w:rsid w:val="00667A6D"/>
    <w:rsid w:val="00667B94"/>
    <w:rsid w:val="00667D94"/>
    <w:rsid w:val="00667EB9"/>
    <w:rsid w:val="00667ECE"/>
    <w:rsid w:val="00670718"/>
    <w:rsid w:val="00670E1B"/>
    <w:rsid w:val="00671EA8"/>
    <w:rsid w:val="0067322B"/>
    <w:rsid w:val="00675544"/>
    <w:rsid w:val="006758E6"/>
    <w:rsid w:val="00675E18"/>
    <w:rsid w:val="00676C9A"/>
    <w:rsid w:val="00677708"/>
    <w:rsid w:val="0068000A"/>
    <w:rsid w:val="00680CEC"/>
    <w:rsid w:val="006819B3"/>
    <w:rsid w:val="006821B6"/>
    <w:rsid w:val="00682B0A"/>
    <w:rsid w:val="00683A2B"/>
    <w:rsid w:val="00683F9A"/>
    <w:rsid w:val="00684503"/>
    <w:rsid w:val="00684ADA"/>
    <w:rsid w:val="00684FEC"/>
    <w:rsid w:val="00685691"/>
    <w:rsid w:val="00687389"/>
    <w:rsid w:val="00690DD5"/>
    <w:rsid w:val="0069131E"/>
    <w:rsid w:val="006918E3"/>
    <w:rsid w:val="00693472"/>
    <w:rsid w:val="0069350E"/>
    <w:rsid w:val="006946B2"/>
    <w:rsid w:val="006953BB"/>
    <w:rsid w:val="006956A3"/>
    <w:rsid w:val="006956E6"/>
    <w:rsid w:val="006957DD"/>
    <w:rsid w:val="006962B8"/>
    <w:rsid w:val="0069636F"/>
    <w:rsid w:val="006977E5"/>
    <w:rsid w:val="00697C51"/>
    <w:rsid w:val="006A059A"/>
    <w:rsid w:val="006A29B6"/>
    <w:rsid w:val="006A3EA2"/>
    <w:rsid w:val="006A3FBF"/>
    <w:rsid w:val="006A403F"/>
    <w:rsid w:val="006A6D8E"/>
    <w:rsid w:val="006A7482"/>
    <w:rsid w:val="006A788D"/>
    <w:rsid w:val="006B08DF"/>
    <w:rsid w:val="006B0CFF"/>
    <w:rsid w:val="006B18C9"/>
    <w:rsid w:val="006B20F1"/>
    <w:rsid w:val="006B289F"/>
    <w:rsid w:val="006B42F3"/>
    <w:rsid w:val="006B66FE"/>
    <w:rsid w:val="006B7637"/>
    <w:rsid w:val="006C03B4"/>
    <w:rsid w:val="006C09E1"/>
    <w:rsid w:val="006C0FAE"/>
    <w:rsid w:val="006C137E"/>
    <w:rsid w:val="006C2591"/>
    <w:rsid w:val="006C3C85"/>
    <w:rsid w:val="006C3ED2"/>
    <w:rsid w:val="006C445C"/>
    <w:rsid w:val="006C449D"/>
    <w:rsid w:val="006C4775"/>
    <w:rsid w:val="006C5381"/>
    <w:rsid w:val="006C57A1"/>
    <w:rsid w:val="006C5A6B"/>
    <w:rsid w:val="006C619F"/>
    <w:rsid w:val="006C6A8A"/>
    <w:rsid w:val="006C6FA1"/>
    <w:rsid w:val="006C739D"/>
    <w:rsid w:val="006C78FB"/>
    <w:rsid w:val="006C7EC7"/>
    <w:rsid w:val="006D00BF"/>
    <w:rsid w:val="006D078C"/>
    <w:rsid w:val="006D1CE9"/>
    <w:rsid w:val="006D298C"/>
    <w:rsid w:val="006D29A7"/>
    <w:rsid w:val="006D466E"/>
    <w:rsid w:val="006D50FE"/>
    <w:rsid w:val="006D7B43"/>
    <w:rsid w:val="006E050D"/>
    <w:rsid w:val="006E1015"/>
    <w:rsid w:val="006E120C"/>
    <w:rsid w:val="006E185E"/>
    <w:rsid w:val="006E1E07"/>
    <w:rsid w:val="006E24A4"/>
    <w:rsid w:val="006E30E6"/>
    <w:rsid w:val="006E32DE"/>
    <w:rsid w:val="006E3B02"/>
    <w:rsid w:val="006E3F7F"/>
    <w:rsid w:val="006E4284"/>
    <w:rsid w:val="006E496E"/>
    <w:rsid w:val="006E4AB6"/>
    <w:rsid w:val="006E4FE3"/>
    <w:rsid w:val="006E6308"/>
    <w:rsid w:val="006E6620"/>
    <w:rsid w:val="006E771C"/>
    <w:rsid w:val="006F06AE"/>
    <w:rsid w:val="006F2294"/>
    <w:rsid w:val="006F25C4"/>
    <w:rsid w:val="006F3021"/>
    <w:rsid w:val="006F312C"/>
    <w:rsid w:val="006F34DA"/>
    <w:rsid w:val="006F4231"/>
    <w:rsid w:val="006F791C"/>
    <w:rsid w:val="007000F3"/>
    <w:rsid w:val="0070041E"/>
    <w:rsid w:val="00700444"/>
    <w:rsid w:val="00703727"/>
    <w:rsid w:val="00704F5D"/>
    <w:rsid w:val="007054F9"/>
    <w:rsid w:val="00705677"/>
    <w:rsid w:val="00705DDD"/>
    <w:rsid w:val="007072D6"/>
    <w:rsid w:val="0070733E"/>
    <w:rsid w:val="007076EC"/>
    <w:rsid w:val="007079F6"/>
    <w:rsid w:val="00707B61"/>
    <w:rsid w:val="00710002"/>
    <w:rsid w:val="0071026D"/>
    <w:rsid w:val="00710C4A"/>
    <w:rsid w:val="0071182B"/>
    <w:rsid w:val="00712E9A"/>
    <w:rsid w:val="007130D8"/>
    <w:rsid w:val="0071389D"/>
    <w:rsid w:val="00714335"/>
    <w:rsid w:val="007149B2"/>
    <w:rsid w:val="00714C6E"/>
    <w:rsid w:val="00714E44"/>
    <w:rsid w:val="00715294"/>
    <w:rsid w:val="007157B7"/>
    <w:rsid w:val="00716195"/>
    <w:rsid w:val="007205D0"/>
    <w:rsid w:val="007211F2"/>
    <w:rsid w:val="00721C2F"/>
    <w:rsid w:val="00722161"/>
    <w:rsid w:val="007231E0"/>
    <w:rsid w:val="00723323"/>
    <w:rsid w:val="00723494"/>
    <w:rsid w:val="007239F1"/>
    <w:rsid w:val="00723C3D"/>
    <w:rsid w:val="007257E8"/>
    <w:rsid w:val="00725FFE"/>
    <w:rsid w:val="00727EB5"/>
    <w:rsid w:val="00730723"/>
    <w:rsid w:val="0073287C"/>
    <w:rsid w:val="00733318"/>
    <w:rsid w:val="007352A4"/>
    <w:rsid w:val="007358CD"/>
    <w:rsid w:val="007370FC"/>
    <w:rsid w:val="00737B7D"/>
    <w:rsid w:val="00740737"/>
    <w:rsid w:val="007413C6"/>
    <w:rsid w:val="0074199B"/>
    <w:rsid w:val="00742139"/>
    <w:rsid w:val="00742FC8"/>
    <w:rsid w:val="0074524B"/>
    <w:rsid w:val="00745433"/>
    <w:rsid w:val="007459CA"/>
    <w:rsid w:val="00746636"/>
    <w:rsid w:val="00750F75"/>
    <w:rsid w:val="007510FB"/>
    <w:rsid w:val="00751AB1"/>
    <w:rsid w:val="00751BA1"/>
    <w:rsid w:val="007532B1"/>
    <w:rsid w:val="0075341A"/>
    <w:rsid w:val="007534E5"/>
    <w:rsid w:val="00753BAD"/>
    <w:rsid w:val="00753D62"/>
    <w:rsid w:val="00754001"/>
    <w:rsid w:val="00754416"/>
    <w:rsid w:val="00755035"/>
    <w:rsid w:val="00755918"/>
    <w:rsid w:val="00756E43"/>
    <w:rsid w:val="00757AC5"/>
    <w:rsid w:val="00757AC7"/>
    <w:rsid w:val="0076006D"/>
    <w:rsid w:val="00761434"/>
    <w:rsid w:val="0076281F"/>
    <w:rsid w:val="007632DF"/>
    <w:rsid w:val="007659C9"/>
    <w:rsid w:val="00766184"/>
    <w:rsid w:val="007710F8"/>
    <w:rsid w:val="00771323"/>
    <w:rsid w:val="00771E97"/>
    <w:rsid w:val="00772156"/>
    <w:rsid w:val="0077228B"/>
    <w:rsid w:val="0077312F"/>
    <w:rsid w:val="00773CCD"/>
    <w:rsid w:val="00774172"/>
    <w:rsid w:val="00774335"/>
    <w:rsid w:val="00774788"/>
    <w:rsid w:val="00774923"/>
    <w:rsid w:val="00775C6B"/>
    <w:rsid w:val="00776111"/>
    <w:rsid w:val="00776579"/>
    <w:rsid w:val="00777FFE"/>
    <w:rsid w:val="0078010D"/>
    <w:rsid w:val="00783ED6"/>
    <w:rsid w:val="00784894"/>
    <w:rsid w:val="00784AA0"/>
    <w:rsid w:val="00787BDB"/>
    <w:rsid w:val="00787D83"/>
    <w:rsid w:val="00790147"/>
    <w:rsid w:val="00791490"/>
    <w:rsid w:val="0079171F"/>
    <w:rsid w:val="0079274F"/>
    <w:rsid w:val="00792A67"/>
    <w:rsid w:val="007930B7"/>
    <w:rsid w:val="0079314C"/>
    <w:rsid w:val="00793428"/>
    <w:rsid w:val="00794221"/>
    <w:rsid w:val="007965C5"/>
    <w:rsid w:val="007969D9"/>
    <w:rsid w:val="007970C3"/>
    <w:rsid w:val="00797891"/>
    <w:rsid w:val="007A028E"/>
    <w:rsid w:val="007A0872"/>
    <w:rsid w:val="007A16F5"/>
    <w:rsid w:val="007A26B5"/>
    <w:rsid w:val="007A29E4"/>
    <w:rsid w:val="007A3F1E"/>
    <w:rsid w:val="007A401E"/>
    <w:rsid w:val="007A45C8"/>
    <w:rsid w:val="007A4811"/>
    <w:rsid w:val="007A5CDB"/>
    <w:rsid w:val="007A6EDE"/>
    <w:rsid w:val="007A741F"/>
    <w:rsid w:val="007A76C9"/>
    <w:rsid w:val="007A7A59"/>
    <w:rsid w:val="007B08C8"/>
    <w:rsid w:val="007B145B"/>
    <w:rsid w:val="007B356C"/>
    <w:rsid w:val="007B3D40"/>
    <w:rsid w:val="007B43E5"/>
    <w:rsid w:val="007B5069"/>
    <w:rsid w:val="007B56EF"/>
    <w:rsid w:val="007B71EC"/>
    <w:rsid w:val="007B7518"/>
    <w:rsid w:val="007B7C4A"/>
    <w:rsid w:val="007C05A2"/>
    <w:rsid w:val="007C19A2"/>
    <w:rsid w:val="007C1BF3"/>
    <w:rsid w:val="007C2C24"/>
    <w:rsid w:val="007C3396"/>
    <w:rsid w:val="007C3EB9"/>
    <w:rsid w:val="007C3EE1"/>
    <w:rsid w:val="007C45E1"/>
    <w:rsid w:val="007C4DE5"/>
    <w:rsid w:val="007C60E0"/>
    <w:rsid w:val="007C65D2"/>
    <w:rsid w:val="007C7676"/>
    <w:rsid w:val="007C79F4"/>
    <w:rsid w:val="007D029E"/>
    <w:rsid w:val="007D059B"/>
    <w:rsid w:val="007D1946"/>
    <w:rsid w:val="007D25EC"/>
    <w:rsid w:val="007D2B2C"/>
    <w:rsid w:val="007D42C6"/>
    <w:rsid w:val="007D459E"/>
    <w:rsid w:val="007D53F6"/>
    <w:rsid w:val="007D6A0C"/>
    <w:rsid w:val="007D7998"/>
    <w:rsid w:val="007E0C46"/>
    <w:rsid w:val="007E14BD"/>
    <w:rsid w:val="007E370C"/>
    <w:rsid w:val="007E4198"/>
    <w:rsid w:val="007E424A"/>
    <w:rsid w:val="007E4579"/>
    <w:rsid w:val="007E6308"/>
    <w:rsid w:val="007E6F4A"/>
    <w:rsid w:val="007E7709"/>
    <w:rsid w:val="007E7842"/>
    <w:rsid w:val="007E7D14"/>
    <w:rsid w:val="007F0078"/>
    <w:rsid w:val="007F0451"/>
    <w:rsid w:val="007F0CE5"/>
    <w:rsid w:val="007F1C90"/>
    <w:rsid w:val="007F335F"/>
    <w:rsid w:val="007F3B37"/>
    <w:rsid w:val="007F3F81"/>
    <w:rsid w:val="007F4B5F"/>
    <w:rsid w:val="007F52D4"/>
    <w:rsid w:val="007F5E4B"/>
    <w:rsid w:val="007F61E4"/>
    <w:rsid w:val="007F754A"/>
    <w:rsid w:val="008006EF"/>
    <w:rsid w:val="00801301"/>
    <w:rsid w:val="008013B9"/>
    <w:rsid w:val="008013C7"/>
    <w:rsid w:val="0080151D"/>
    <w:rsid w:val="00801F03"/>
    <w:rsid w:val="00802196"/>
    <w:rsid w:val="008029B0"/>
    <w:rsid w:val="00803C77"/>
    <w:rsid w:val="00805E44"/>
    <w:rsid w:val="008071E8"/>
    <w:rsid w:val="0080799D"/>
    <w:rsid w:val="00807ED7"/>
    <w:rsid w:val="00810146"/>
    <w:rsid w:val="00810182"/>
    <w:rsid w:val="00810E34"/>
    <w:rsid w:val="0081127E"/>
    <w:rsid w:val="00812007"/>
    <w:rsid w:val="008144E8"/>
    <w:rsid w:val="00814DFB"/>
    <w:rsid w:val="008154F6"/>
    <w:rsid w:val="00815822"/>
    <w:rsid w:val="00815AD1"/>
    <w:rsid w:val="00815E3D"/>
    <w:rsid w:val="00816187"/>
    <w:rsid w:val="008161C9"/>
    <w:rsid w:val="00816787"/>
    <w:rsid w:val="00816A9E"/>
    <w:rsid w:val="00816D7E"/>
    <w:rsid w:val="00817BE8"/>
    <w:rsid w:val="008216BE"/>
    <w:rsid w:val="008216E3"/>
    <w:rsid w:val="008221E7"/>
    <w:rsid w:val="00822483"/>
    <w:rsid w:val="008234CF"/>
    <w:rsid w:val="00823972"/>
    <w:rsid w:val="00825085"/>
    <w:rsid w:val="0082562D"/>
    <w:rsid w:val="00825734"/>
    <w:rsid w:val="00825B73"/>
    <w:rsid w:val="008270AC"/>
    <w:rsid w:val="00830A97"/>
    <w:rsid w:val="00830D9B"/>
    <w:rsid w:val="00831058"/>
    <w:rsid w:val="008317F4"/>
    <w:rsid w:val="0083288F"/>
    <w:rsid w:val="008340A0"/>
    <w:rsid w:val="008344EB"/>
    <w:rsid w:val="008351BA"/>
    <w:rsid w:val="008370B1"/>
    <w:rsid w:val="0084001E"/>
    <w:rsid w:val="008402D2"/>
    <w:rsid w:val="0084082E"/>
    <w:rsid w:val="00840CE1"/>
    <w:rsid w:val="00841992"/>
    <w:rsid w:val="008428FD"/>
    <w:rsid w:val="00843B32"/>
    <w:rsid w:val="00843E6E"/>
    <w:rsid w:val="00843FFE"/>
    <w:rsid w:val="00844A7C"/>
    <w:rsid w:val="00845444"/>
    <w:rsid w:val="00845D7C"/>
    <w:rsid w:val="008471BA"/>
    <w:rsid w:val="008476AB"/>
    <w:rsid w:val="0085048F"/>
    <w:rsid w:val="00850510"/>
    <w:rsid w:val="0085154D"/>
    <w:rsid w:val="00851A61"/>
    <w:rsid w:val="00851ED8"/>
    <w:rsid w:val="0085256D"/>
    <w:rsid w:val="00852FA2"/>
    <w:rsid w:val="00853152"/>
    <w:rsid w:val="008550FD"/>
    <w:rsid w:val="0085673A"/>
    <w:rsid w:val="00856A33"/>
    <w:rsid w:val="00856AEE"/>
    <w:rsid w:val="00856BF6"/>
    <w:rsid w:val="008574F1"/>
    <w:rsid w:val="00857829"/>
    <w:rsid w:val="008579D8"/>
    <w:rsid w:val="008602E7"/>
    <w:rsid w:val="00861DE2"/>
    <w:rsid w:val="00861F0D"/>
    <w:rsid w:val="00861F26"/>
    <w:rsid w:val="0086254A"/>
    <w:rsid w:val="00862AE1"/>
    <w:rsid w:val="008631FD"/>
    <w:rsid w:val="00863ADC"/>
    <w:rsid w:val="008666F3"/>
    <w:rsid w:val="00867B0D"/>
    <w:rsid w:val="008701AB"/>
    <w:rsid w:val="00871FC2"/>
    <w:rsid w:val="00872E42"/>
    <w:rsid w:val="00873345"/>
    <w:rsid w:val="008734A0"/>
    <w:rsid w:val="00873797"/>
    <w:rsid w:val="00873FF1"/>
    <w:rsid w:val="0087435C"/>
    <w:rsid w:val="00876BE4"/>
    <w:rsid w:val="00876EC1"/>
    <w:rsid w:val="008778E9"/>
    <w:rsid w:val="00877AD9"/>
    <w:rsid w:val="00877CCD"/>
    <w:rsid w:val="008808A3"/>
    <w:rsid w:val="00881097"/>
    <w:rsid w:val="00881F3F"/>
    <w:rsid w:val="00881FCA"/>
    <w:rsid w:val="008834BE"/>
    <w:rsid w:val="008849C1"/>
    <w:rsid w:val="00884B2D"/>
    <w:rsid w:val="00884F08"/>
    <w:rsid w:val="00885119"/>
    <w:rsid w:val="00886A60"/>
    <w:rsid w:val="00886B68"/>
    <w:rsid w:val="008904A4"/>
    <w:rsid w:val="00891A7C"/>
    <w:rsid w:val="00894EBF"/>
    <w:rsid w:val="00895270"/>
    <w:rsid w:val="0089748A"/>
    <w:rsid w:val="00897E87"/>
    <w:rsid w:val="008A00DC"/>
    <w:rsid w:val="008A04CB"/>
    <w:rsid w:val="008A05AD"/>
    <w:rsid w:val="008A0832"/>
    <w:rsid w:val="008A1674"/>
    <w:rsid w:val="008A19C7"/>
    <w:rsid w:val="008A202B"/>
    <w:rsid w:val="008A2650"/>
    <w:rsid w:val="008A352A"/>
    <w:rsid w:val="008A3BA0"/>
    <w:rsid w:val="008A3EE9"/>
    <w:rsid w:val="008A4F65"/>
    <w:rsid w:val="008A5D02"/>
    <w:rsid w:val="008A5F4D"/>
    <w:rsid w:val="008A6426"/>
    <w:rsid w:val="008A6A81"/>
    <w:rsid w:val="008A75E5"/>
    <w:rsid w:val="008A76B3"/>
    <w:rsid w:val="008B0161"/>
    <w:rsid w:val="008B0E56"/>
    <w:rsid w:val="008B127F"/>
    <w:rsid w:val="008B1423"/>
    <w:rsid w:val="008B149D"/>
    <w:rsid w:val="008B167B"/>
    <w:rsid w:val="008B21FB"/>
    <w:rsid w:val="008B37B6"/>
    <w:rsid w:val="008B4761"/>
    <w:rsid w:val="008B5725"/>
    <w:rsid w:val="008B58BC"/>
    <w:rsid w:val="008B6D62"/>
    <w:rsid w:val="008B7132"/>
    <w:rsid w:val="008B721E"/>
    <w:rsid w:val="008B7B79"/>
    <w:rsid w:val="008B7E80"/>
    <w:rsid w:val="008C0A0C"/>
    <w:rsid w:val="008C14C3"/>
    <w:rsid w:val="008C238B"/>
    <w:rsid w:val="008C3C85"/>
    <w:rsid w:val="008C52C7"/>
    <w:rsid w:val="008C6015"/>
    <w:rsid w:val="008C609F"/>
    <w:rsid w:val="008C7868"/>
    <w:rsid w:val="008C7B1E"/>
    <w:rsid w:val="008D06A9"/>
    <w:rsid w:val="008D29AD"/>
    <w:rsid w:val="008D2B8E"/>
    <w:rsid w:val="008D2C64"/>
    <w:rsid w:val="008D2D8A"/>
    <w:rsid w:val="008D303F"/>
    <w:rsid w:val="008D32AD"/>
    <w:rsid w:val="008D3508"/>
    <w:rsid w:val="008D3BA4"/>
    <w:rsid w:val="008D49E0"/>
    <w:rsid w:val="008D7962"/>
    <w:rsid w:val="008D79B2"/>
    <w:rsid w:val="008E1842"/>
    <w:rsid w:val="008E1991"/>
    <w:rsid w:val="008E2193"/>
    <w:rsid w:val="008E249C"/>
    <w:rsid w:val="008E2B54"/>
    <w:rsid w:val="008E2DC2"/>
    <w:rsid w:val="008E35AF"/>
    <w:rsid w:val="008E35C8"/>
    <w:rsid w:val="008E461F"/>
    <w:rsid w:val="008E5D2B"/>
    <w:rsid w:val="008E6D12"/>
    <w:rsid w:val="008E72CC"/>
    <w:rsid w:val="008E79F8"/>
    <w:rsid w:val="008E7CF1"/>
    <w:rsid w:val="008F09AF"/>
    <w:rsid w:val="008F1130"/>
    <w:rsid w:val="008F2629"/>
    <w:rsid w:val="008F2696"/>
    <w:rsid w:val="008F2C24"/>
    <w:rsid w:val="008F3970"/>
    <w:rsid w:val="008F3B91"/>
    <w:rsid w:val="008F476D"/>
    <w:rsid w:val="008F5957"/>
    <w:rsid w:val="008F5E23"/>
    <w:rsid w:val="008F7779"/>
    <w:rsid w:val="008F7A27"/>
    <w:rsid w:val="008F7CCA"/>
    <w:rsid w:val="00900AB6"/>
    <w:rsid w:val="00901F65"/>
    <w:rsid w:val="00902397"/>
    <w:rsid w:val="009025E5"/>
    <w:rsid w:val="0090264F"/>
    <w:rsid w:val="009051CD"/>
    <w:rsid w:val="00905D18"/>
    <w:rsid w:val="00906F24"/>
    <w:rsid w:val="00906F82"/>
    <w:rsid w:val="00907007"/>
    <w:rsid w:val="00907CC8"/>
    <w:rsid w:val="009100FC"/>
    <w:rsid w:val="00910904"/>
    <w:rsid w:val="00910A55"/>
    <w:rsid w:val="009137AD"/>
    <w:rsid w:val="00914152"/>
    <w:rsid w:val="0091417B"/>
    <w:rsid w:val="00914220"/>
    <w:rsid w:val="00914252"/>
    <w:rsid w:val="009145E8"/>
    <w:rsid w:val="009146F7"/>
    <w:rsid w:val="00914F83"/>
    <w:rsid w:val="00915285"/>
    <w:rsid w:val="00915D4F"/>
    <w:rsid w:val="009162F0"/>
    <w:rsid w:val="00916E6D"/>
    <w:rsid w:val="009178D9"/>
    <w:rsid w:val="00920011"/>
    <w:rsid w:val="00920AE7"/>
    <w:rsid w:val="00920BC3"/>
    <w:rsid w:val="00921194"/>
    <w:rsid w:val="00921284"/>
    <w:rsid w:val="00921532"/>
    <w:rsid w:val="00921F8A"/>
    <w:rsid w:val="0092201C"/>
    <w:rsid w:val="00922838"/>
    <w:rsid w:val="00924897"/>
    <w:rsid w:val="00924D58"/>
    <w:rsid w:val="00925575"/>
    <w:rsid w:val="00925743"/>
    <w:rsid w:val="00925D89"/>
    <w:rsid w:val="00927F49"/>
    <w:rsid w:val="00931A3F"/>
    <w:rsid w:val="00931BDD"/>
    <w:rsid w:val="00933BFB"/>
    <w:rsid w:val="00933E0D"/>
    <w:rsid w:val="00934D78"/>
    <w:rsid w:val="00934DC1"/>
    <w:rsid w:val="00935379"/>
    <w:rsid w:val="00935448"/>
    <w:rsid w:val="00935A86"/>
    <w:rsid w:val="00936CE3"/>
    <w:rsid w:val="00940935"/>
    <w:rsid w:val="009429D2"/>
    <w:rsid w:val="009430FD"/>
    <w:rsid w:val="009442EF"/>
    <w:rsid w:val="00944456"/>
    <w:rsid w:val="00944BFD"/>
    <w:rsid w:val="00944FF7"/>
    <w:rsid w:val="00945930"/>
    <w:rsid w:val="00945A5E"/>
    <w:rsid w:val="00946287"/>
    <w:rsid w:val="00946442"/>
    <w:rsid w:val="009465C2"/>
    <w:rsid w:val="0094780A"/>
    <w:rsid w:val="00947AB3"/>
    <w:rsid w:val="00950982"/>
    <w:rsid w:val="00951F55"/>
    <w:rsid w:val="009523B5"/>
    <w:rsid w:val="009525F0"/>
    <w:rsid w:val="009532C9"/>
    <w:rsid w:val="00954411"/>
    <w:rsid w:val="00954BB3"/>
    <w:rsid w:val="00955787"/>
    <w:rsid w:val="00955D6B"/>
    <w:rsid w:val="00956664"/>
    <w:rsid w:val="00956CE2"/>
    <w:rsid w:val="009603E4"/>
    <w:rsid w:val="00960DD3"/>
    <w:rsid w:val="00961A6E"/>
    <w:rsid w:val="00962701"/>
    <w:rsid w:val="00962BD4"/>
    <w:rsid w:val="00963480"/>
    <w:rsid w:val="0096382B"/>
    <w:rsid w:val="009639AD"/>
    <w:rsid w:val="00963B8D"/>
    <w:rsid w:val="00963EAE"/>
    <w:rsid w:val="00965431"/>
    <w:rsid w:val="0096561A"/>
    <w:rsid w:val="0096564E"/>
    <w:rsid w:val="00966700"/>
    <w:rsid w:val="00967C29"/>
    <w:rsid w:val="00970EA3"/>
    <w:rsid w:val="009717BA"/>
    <w:rsid w:val="009727B4"/>
    <w:rsid w:val="00973ED4"/>
    <w:rsid w:val="00974FBA"/>
    <w:rsid w:val="00975AEB"/>
    <w:rsid w:val="0097690A"/>
    <w:rsid w:val="0097742D"/>
    <w:rsid w:val="00977820"/>
    <w:rsid w:val="0098084F"/>
    <w:rsid w:val="0098164E"/>
    <w:rsid w:val="00981F64"/>
    <w:rsid w:val="009822E0"/>
    <w:rsid w:val="00982B63"/>
    <w:rsid w:val="009853B8"/>
    <w:rsid w:val="009861F7"/>
    <w:rsid w:val="009868F9"/>
    <w:rsid w:val="0098713F"/>
    <w:rsid w:val="009900B2"/>
    <w:rsid w:val="0099022B"/>
    <w:rsid w:val="00990BAB"/>
    <w:rsid w:val="00990EB2"/>
    <w:rsid w:val="00991581"/>
    <w:rsid w:val="00991675"/>
    <w:rsid w:val="00991D78"/>
    <w:rsid w:val="009923F6"/>
    <w:rsid w:val="009930F6"/>
    <w:rsid w:val="00994376"/>
    <w:rsid w:val="00995035"/>
    <w:rsid w:val="00996117"/>
    <w:rsid w:val="009970B7"/>
    <w:rsid w:val="009975A6"/>
    <w:rsid w:val="009A035C"/>
    <w:rsid w:val="009A099D"/>
    <w:rsid w:val="009A0E82"/>
    <w:rsid w:val="009A18B5"/>
    <w:rsid w:val="009A2C92"/>
    <w:rsid w:val="009A2F2A"/>
    <w:rsid w:val="009A30D6"/>
    <w:rsid w:val="009A374D"/>
    <w:rsid w:val="009A399F"/>
    <w:rsid w:val="009A3DDF"/>
    <w:rsid w:val="009A4B0A"/>
    <w:rsid w:val="009A5494"/>
    <w:rsid w:val="009A5630"/>
    <w:rsid w:val="009A5BBC"/>
    <w:rsid w:val="009A5D20"/>
    <w:rsid w:val="009A5DB9"/>
    <w:rsid w:val="009A5E5B"/>
    <w:rsid w:val="009A603C"/>
    <w:rsid w:val="009A6284"/>
    <w:rsid w:val="009B05C4"/>
    <w:rsid w:val="009B0F15"/>
    <w:rsid w:val="009B107F"/>
    <w:rsid w:val="009B3B5E"/>
    <w:rsid w:val="009B4BC5"/>
    <w:rsid w:val="009B5756"/>
    <w:rsid w:val="009B583E"/>
    <w:rsid w:val="009B5E47"/>
    <w:rsid w:val="009B5ED8"/>
    <w:rsid w:val="009B5F8C"/>
    <w:rsid w:val="009B5FF8"/>
    <w:rsid w:val="009B687E"/>
    <w:rsid w:val="009B7894"/>
    <w:rsid w:val="009C06B6"/>
    <w:rsid w:val="009C178B"/>
    <w:rsid w:val="009C2077"/>
    <w:rsid w:val="009C20B9"/>
    <w:rsid w:val="009C2899"/>
    <w:rsid w:val="009C35C8"/>
    <w:rsid w:val="009C3C1C"/>
    <w:rsid w:val="009C40CD"/>
    <w:rsid w:val="009C4FF8"/>
    <w:rsid w:val="009C58FE"/>
    <w:rsid w:val="009C6888"/>
    <w:rsid w:val="009C7F0D"/>
    <w:rsid w:val="009D275E"/>
    <w:rsid w:val="009D28BC"/>
    <w:rsid w:val="009D2CA2"/>
    <w:rsid w:val="009D323F"/>
    <w:rsid w:val="009D342B"/>
    <w:rsid w:val="009D3505"/>
    <w:rsid w:val="009D4176"/>
    <w:rsid w:val="009D437F"/>
    <w:rsid w:val="009D5257"/>
    <w:rsid w:val="009D6F02"/>
    <w:rsid w:val="009D6F8B"/>
    <w:rsid w:val="009D7004"/>
    <w:rsid w:val="009D7223"/>
    <w:rsid w:val="009D7443"/>
    <w:rsid w:val="009D7815"/>
    <w:rsid w:val="009D7B88"/>
    <w:rsid w:val="009D7DE9"/>
    <w:rsid w:val="009D7DEB"/>
    <w:rsid w:val="009E0200"/>
    <w:rsid w:val="009E0451"/>
    <w:rsid w:val="009E07A1"/>
    <w:rsid w:val="009E0E59"/>
    <w:rsid w:val="009E1938"/>
    <w:rsid w:val="009E2899"/>
    <w:rsid w:val="009E33E8"/>
    <w:rsid w:val="009E39FE"/>
    <w:rsid w:val="009E40A8"/>
    <w:rsid w:val="009E5A2C"/>
    <w:rsid w:val="009E66A2"/>
    <w:rsid w:val="009E79EC"/>
    <w:rsid w:val="009E7CCA"/>
    <w:rsid w:val="009F07FA"/>
    <w:rsid w:val="009F0854"/>
    <w:rsid w:val="009F1065"/>
    <w:rsid w:val="009F1148"/>
    <w:rsid w:val="009F139F"/>
    <w:rsid w:val="009F1F35"/>
    <w:rsid w:val="009F674A"/>
    <w:rsid w:val="009F74D0"/>
    <w:rsid w:val="009F756A"/>
    <w:rsid w:val="009F78C7"/>
    <w:rsid w:val="009F7FC4"/>
    <w:rsid w:val="00A00246"/>
    <w:rsid w:val="00A0036C"/>
    <w:rsid w:val="00A015E5"/>
    <w:rsid w:val="00A01619"/>
    <w:rsid w:val="00A01E01"/>
    <w:rsid w:val="00A029BD"/>
    <w:rsid w:val="00A033D5"/>
    <w:rsid w:val="00A03611"/>
    <w:rsid w:val="00A03EC5"/>
    <w:rsid w:val="00A0688F"/>
    <w:rsid w:val="00A072DC"/>
    <w:rsid w:val="00A125F8"/>
    <w:rsid w:val="00A133D6"/>
    <w:rsid w:val="00A136AA"/>
    <w:rsid w:val="00A13C91"/>
    <w:rsid w:val="00A13E97"/>
    <w:rsid w:val="00A13F14"/>
    <w:rsid w:val="00A13F83"/>
    <w:rsid w:val="00A14199"/>
    <w:rsid w:val="00A141D7"/>
    <w:rsid w:val="00A147D7"/>
    <w:rsid w:val="00A14B77"/>
    <w:rsid w:val="00A14D02"/>
    <w:rsid w:val="00A152BF"/>
    <w:rsid w:val="00A155AF"/>
    <w:rsid w:val="00A159E2"/>
    <w:rsid w:val="00A16116"/>
    <w:rsid w:val="00A169AD"/>
    <w:rsid w:val="00A16E9D"/>
    <w:rsid w:val="00A1754D"/>
    <w:rsid w:val="00A20499"/>
    <w:rsid w:val="00A205E1"/>
    <w:rsid w:val="00A21800"/>
    <w:rsid w:val="00A22EB4"/>
    <w:rsid w:val="00A233C2"/>
    <w:rsid w:val="00A234A7"/>
    <w:rsid w:val="00A24FC3"/>
    <w:rsid w:val="00A25895"/>
    <w:rsid w:val="00A25EB4"/>
    <w:rsid w:val="00A2669B"/>
    <w:rsid w:val="00A272EB"/>
    <w:rsid w:val="00A27E16"/>
    <w:rsid w:val="00A300C7"/>
    <w:rsid w:val="00A301FF"/>
    <w:rsid w:val="00A304A4"/>
    <w:rsid w:val="00A30992"/>
    <w:rsid w:val="00A309A2"/>
    <w:rsid w:val="00A32CE4"/>
    <w:rsid w:val="00A33D23"/>
    <w:rsid w:val="00A345F2"/>
    <w:rsid w:val="00A34E43"/>
    <w:rsid w:val="00A3500E"/>
    <w:rsid w:val="00A35BC6"/>
    <w:rsid w:val="00A3690E"/>
    <w:rsid w:val="00A372F3"/>
    <w:rsid w:val="00A37A85"/>
    <w:rsid w:val="00A37A88"/>
    <w:rsid w:val="00A37D8E"/>
    <w:rsid w:val="00A40183"/>
    <w:rsid w:val="00A40290"/>
    <w:rsid w:val="00A40544"/>
    <w:rsid w:val="00A405FF"/>
    <w:rsid w:val="00A42635"/>
    <w:rsid w:val="00A43AFE"/>
    <w:rsid w:val="00A44385"/>
    <w:rsid w:val="00A446C6"/>
    <w:rsid w:val="00A45C3C"/>
    <w:rsid w:val="00A45F44"/>
    <w:rsid w:val="00A46982"/>
    <w:rsid w:val="00A46DBC"/>
    <w:rsid w:val="00A5013A"/>
    <w:rsid w:val="00A52021"/>
    <w:rsid w:val="00A53BE1"/>
    <w:rsid w:val="00A56622"/>
    <w:rsid w:val="00A56C78"/>
    <w:rsid w:val="00A57669"/>
    <w:rsid w:val="00A57DC5"/>
    <w:rsid w:val="00A60023"/>
    <w:rsid w:val="00A60CBF"/>
    <w:rsid w:val="00A61594"/>
    <w:rsid w:val="00A624F6"/>
    <w:rsid w:val="00A625A5"/>
    <w:rsid w:val="00A62956"/>
    <w:rsid w:val="00A62FBF"/>
    <w:rsid w:val="00A63092"/>
    <w:rsid w:val="00A6379F"/>
    <w:rsid w:val="00A64BDE"/>
    <w:rsid w:val="00A64F1D"/>
    <w:rsid w:val="00A65014"/>
    <w:rsid w:val="00A65C2C"/>
    <w:rsid w:val="00A65F7A"/>
    <w:rsid w:val="00A66188"/>
    <w:rsid w:val="00A67AE3"/>
    <w:rsid w:val="00A7210C"/>
    <w:rsid w:val="00A72600"/>
    <w:rsid w:val="00A738E7"/>
    <w:rsid w:val="00A73D9A"/>
    <w:rsid w:val="00A7428F"/>
    <w:rsid w:val="00A74CDF"/>
    <w:rsid w:val="00A76452"/>
    <w:rsid w:val="00A775EF"/>
    <w:rsid w:val="00A8054B"/>
    <w:rsid w:val="00A80AE2"/>
    <w:rsid w:val="00A81ADD"/>
    <w:rsid w:val="00A827A8"/>
    <w:rsid w:val="00A82C04"/>
    <w:rsid w:val="00A82C98"/>
    <w:rsid w:val="00A83A40"/>
    <w:rsid w:val="00A83F90"/>
    <w:rsid w:val="00A844B4"/>
    <w:rsid w:val="00A84F80"/>
    <w:rsid w:val="00A85158"/>
    <w:rsid w:val="00A858A0"/>
    <w:rsid w:val="00A85E81"/>
    <w:rsid w:val="00A87592"/>
    <w:rsid w:val="00A90881"/>
    <w:rsid w:val="00A91476"/>
    <w:rsid w:val="00A9259E"/>
    <w:rsid w:val="00A93609"/>
    <w:rsid w:val="00A93730"/>
    <w:rsid w:val="00A93F7E"/>
    <w:rsid w:val="00A94009"/>
    <w:rsid w:val="00A94843"/>
    <w:rsid w:val="00A94C8E"/>
    <w:rsid w:val="00A956EB"/>
    <w:rsid w:val="00A96786"/>
    <w:rsid w:val="00A96F11"/>
    <w:rsid w:val="00A97527"/>
    <w:rsid w:val="00AA03ED"/>
    <w:rsid w:val="00AA0A4E"/>
    <w:rsid w:val="00AA0F9E"/>
    <w:rsid w:val="00AA101E"/>
    <w:rsid w:val="00AA11CE"/>
    <w:rsid w:val="00AA123A"/>
    <w:rsid w:val="00AA1439"/>
    <w:rsid w:val="00AA46EC"/>
    <w:rsid w:val="00AA653D"/>
    <w:rsid w:val="00AA6E0C"/>
    <w:rsid w:val="00AA6F3A"/>
    <w:rsid w:val="00AA6FF0"/>
    <w:rsid w:val="00AA7CB3"/>
    <w:rsid w:val="00AA7EDD"/>
    <w:rsid w:val="00AB07F5"/>
    <w:rsid w:val="00AB0D42"/>
    <w:rsid w:val="00AB1223"/>
    <w:rsid w:val="00AB1814"/>
    <w:rsid w:val="00AB3150"/>
    <w:rsid w:val="00AB32B9"/>
    <w:rsid w:val="00AB352C"/>
    <w:rsid w:val="00AB483F"/>
    <w:rsid w:val="00AB56A6"/>
    <w:rsid w:val="00AB5EC1"/>
    <w:rsid w:val="00AB7269"/>
    <w:rsid w:val="00AB7B00"/>
    <w:rsid w:val="00AC0DDD"/>
    <w:rsid w:val="00AC1427"/>
    <w:rsid w:val="00AC15BE"/>
    <w:rsid w:val="00AC2A62"/>
    <w:rsid w:val="00AC2B51"/>
    <w:rsid w:val="00AC2D06"/>
    <w:rsid w:val="00AC31CD"/>
    <w:rsid w:val="00AC477F"/>
    <w:rsid w:val="00AC4FBF"/>
    <w:rsid w:val="00AC5F31"/>
    <w:rsid w:val="00AC74A8"/>
    <w:rsid w:val="00AC7746"/>
    <w:rsid w:val="00AC7DB2"/>
    <w:rsid w:val="00AD2634"/>
    <w:rsid w:val="00AD2B38"/>
    <w:rsid w:val="00AD3309"/>
    <w:rsid w:val="00AD34B3"/>
    <w:rsid w:val="00AD4474"/>
    <w:rsid w:val="00AD4D14"/>
    <w:rsid w:val="00AD569F"/>
    <w:rsid w:val="00AD6739"/>
    <w:rsid w:val="00AD74FE"/>
    <w:rsid w:val="00AE05D3"/>
    <w:rsid w:val="00AE07EB"/>
    <w:rsid w:val="00AE0C9B"/>
    <w:rsid w:val="00AE12C1"/>
    <w:rsid w:val="00AE15C0"/>
    <w:rsid w:val="00AE2112"/>
    <w:rsid w:val="00AE2901"/>
    <w:rsid w:val="00AE2F1A"/>
    <w:rsid w:val="00AE4F66"/>
    <w:rsid w:val="00AE6577"/>
    <w:rsid w:val="00AE6F0C"/>
    <w:rsid w:val="00AF05E0"/>
    <w:rsid w:val="00AF07CA"/>
    <w:rsid w:val="00AF1D4F"/>
    <w:rsid w:val="00AF3396"/>
    <w:rsid w:val="00AF3A9F"/>
    <w:rsid w:val="00AF4B7D"/>
    <w:rsid w:val="00AF5322"/>
    <w:rsid w:val="00AF57F9"/>
    <w:rsid w:val="00AF6B59"/>
    <w:rsid w:val="00AF71CB"/>
    <w:rsid w:val="00AF74C3"/>
    <w:rsid w:val="00AF7DF0"/>
    <w:rsid w:val="00AF7E8D"/>
    <w:rsid w:val="00B0023F"/>
    <w:rsid w:val="00B0168C"/>
    <w:rsid w:val="00B02DB3"/>
    <w:rsid w:val="00B04B3D"/>
    <w:rsid w:val="00B04D3C"/>
    <w:rsid w:val="00B04EFE"/>
    <w:rsid w:val="00B058EB"/>
    <w:rsid w:val="00B0609A"/>
    <w:rsid w:val="00B067A1"/>
    <w:rsid w:val="00B06A05"/>
    <w:rsid w:val="00B103BB"/>
    <w:rsid w:val="00B122B3"/>
    <w:rsid w:val="00B128DE"/>
    <w:rsid w:val="00B13C3C"/>
    <w:rsid w:val="00B1497C"/>
    <w:rsid w:val="00B154BF"/>
    <w:rsid w:val="00B156DE"/>
    <w:rsid w:val="00B163B9"/>
    <w:rsid w:val="00B167C6"/>
    <w:rsid w:val="00B17E5F"/>
    <w:rsid w:val="00B2281D"/>
    <w:rsid w:val="00B22E5D"/>
    <w:rsid w:val="00B2310A"/>
    <w:rsid w:val="00B244C4"/>
    <w:rsid w:val="00B251CA"/>
    <w:rsid w:val="00B271A1"/>
    <w:rsid w:val="00B2741C"/>
    <w:rsid w:val="00B27527"/>
    <w:rsid w:val="00B27EF0"/>
    <w:rsid w:val="00B32B22"/>
    <w:rsid w:val="00B32D10"/>
    <w:rsid w:val="00B342B9"/>
    <w:rsid w:val="00B350F5"/>
    <w:rsid w:val="00B35E76"/>
    <w:rsid w:val="00B36D85"/>
    <w:rsid w:val="00B37855"/>
    <w:rsid w:val="00B379C1"/>
    <w:rsid w:val="00B37AA9"/>
    <w:rsid w:val="00B37F82"/>
    <w:rsid w:val="00B41189"/>
    <w:rsid w:val="00B41B14"/>
    <w:rsid w:val="00B41CA8"/>
    <w:rsid w:val="00B41FB4"/>
    <w:rsid w:val="00B422C2"/>
    <w:rsid w:val="00B42746"/>
    <w:rsid w:val="00B42977"/>
    <w:rsid w:val="00B43434"/>
    <w:rsid w:val="00B4374A"/>
    <w:rsid w:val="00B43E77"/>
    <w:rsid w:val="00B44C07"/>
    <w:rsid w:val="00B44C33"/>
    <w:rsid w:val="00B45F28"/>
    <w:rsid w:val="00B47A21"/>
    <w:rsid w:val="00B47DB8"/>
    <w:rsid w:val="00B505A4"/>
    <w:rsid w:val="00B512D9"/>
    <w:rsid w:val="00B515CA"/>
    <w:rsid w:val="00B5192A"/>
    <w:rsid w:val="00B52ABA"/>
    <w:rsid w:val="00B53229"/>
    <w:rsid w:val="00B5349E"/>
    <w:rsid w:val="00B53A34"/>
    <w:rsid w:val="00B53A66"/>
    <w:rsid w:val="00B53E5E"/>
    <w:rsid w:val="00B5402D"/>
    <w:rsid w:val="00B54554"/>
    <w:rsid w:val="00B5484F"/>
    <w:rsid w:val="00B548AD"/>
    <w:rsid w:val="00B555E6"/>
    <w:rsid w:val="00B5582F"/>
    <w:rsid w:val="00B56696"/>
    <w:rsid w:val="00B57241"/>
    <w:rsid w:val="00B578E0"/>
    <w:rsid w:val="00B609DC"/>
    <w:rsid w:val="00B6118F"/>
    <w:rsid w:val="00B62112"/>
    <w:rsid w:val="00B6253C"/>
    <w:rsid w:val="00B62D27"/>
    <w:rsid w:val="00B63212"/>
    <w:rsid w:val="00B6418C"/>
    <w:rsid w:val="00B6466E"/>
    <w:rsid w:val="00B66F6D"/>
    <w:rsid w:val="00B67214"/>
    <w:rsid w:val="00B70775"/>
    <w:rsid w:val="00B717D2"/>
    <w:rsid w:val="00B71886"/>
    <w:rsid w:val="00B72D5C"/>
    <w:rsid w:val="00B72D82"/>
    <w:rsid w:val="00B7330D"/>
    <w:rsid w:val="00B7428E"/>
    <w:rsid w:val="00B75532"/>
    <w:rsid w:val="00B7575F"/>
    <w:rsid w:val="00B7577F"/>
    <w:rsid w:val="00B760ED"/>
    <w:rsid w:val="00B76B8A"/>
    <w:rsid w:val="00B805B7"/>
    <w:rsid w:val="00B80703"/>
    <w:rsid w:val="00B80877"/>
    <w:rsid w:val="00B80A4F"/>
    <w:rsid w:val="00B8106F"/>
    <w:rsid w:val="00B81BF9"/>
    <w:rsid w:val="00B81D6E"/>
    <w:rsid w:val="00B8228B"/>
    <w:rsid w:val="00B82786"/>
    <w:rsid w:val="00B84969"/>
    <w:rsid w:val="00B84D99"/>
    <w:rsid w:val="00B850D9"/>
    <w:rsid w:val="00B86546"/>
    <w:rsid w:val="00B873BF"/>
    <w:rsid w:val="00B878E0"/>
    <w:rsid w:val="00B87E78"/>
    <w:rsid w:val="00B904F1"/>
    <w:rsid w:val="00B90DF6"/>
    <w:rsid w:val="00B90FD4"/>
    <w:rsid w:val="00B9208B"/>
    <w:rsid w:val="00B922F0"/>
    <w:rsid w:val="00B92B36"/>
    <w:rsid w:val="00B93C0A"/>
    <w:rsid w:val="00B95B10"/>
    <w:rsid w:val="00B96835"/>
    <w:rsid w:val="00B977E1"/>
    <w:rsid w:val="00BA0BA7"/>
    <w:rsid w:val="00BA1A86"/>
    <w:rsid w:val="00BA2ED1"/>
    <w:rsid w:val="00BA3030"/>
    <w:rsid w:val="00BA3085"/>
    <w:rsid w:val="00BA3F0F"/>
    <w:rsid w:val="00BA4653"/>
    <w:rsid w:val="00BA5255"/>
    <w:rsid w:val="00BA602C"/>
    <w:rsid w:val="00BA6900"/>
    <w:rsid w:val="00BA6F97"/>
    <w:rsid w:val="00BB01C4"/>
    <w:rsid w:val="00BB096D"/>
    <w:rsid w:val="00BB1077"/>
    <w:rsid w:val="00BB1363"/>
    <w:rsid w:val="00BB24C3"/>
    <w:rsid w:val="00BB2D75"/>
    <w:rsid w:val="00BB4292"/>
    <w:rsid w:val="00BB4D01"/>
    <w:rsid w:val="00BB6247"/>
    <w:rsid w:val="00BB6648"/>
    <w:rsid w:val="00BB7008"/>
    <w:rsid w:val="00BB72A5"/>
    <w:rsid w:val="00BC0025"/>
    <w:rsid w:val="00BC0EEC"/>
    <w:rsid w:val="00BC2636"/>
    <w:rsid w:val="00BC2EA2"/>
    <w:rsid w:val="00BC34C1"/>
    <w:rsid w:val="00BC35C4"/>
    <w:rsid w:val="00BC3878"/>
    <w:rsid w:val="00BC5ADE"/>
    <w:rsid w:val="00BC5D95"/>
    <w:rsid w:val="00BC6699"/>
    <w:rsid w:val="00BC72C9"/>
    <w:rsid w:val="00BD0811"/>
    <w:rsid w:val="00BD0B13"/>
    <w:rsid w:val="00BD0D66"/>
    <w:rsid w:val="00BD0DF5"/>
    <w:rsid w:val="00BD2569"/>
    <w:rsid w:val="00BD297B"/>
    <w:rsid w:val="00BD2EAB"/>
    <w:rsid w:val="00BD413F"/>
    <w:rsid w:val="00BD48D1"/>
    <w:rsid w:val="00BD4C11"/>
    <w:rsid w:val="00BD5067"/>
    <w:rsid w:val="00BD6175"/>
    <w:rsid w:val="00BD7595"/>
    <w:rsid w:val="00BE235C"/>
    <w:rsid w:val="00BE32C1"/>
    <w:rsid w:val="00BE3F06"/>
    <w:rsid w:val="00BE411B"/>
    <w:rsid w:val="00BE429A"/>
    <w:rsid w:val="00BE4954"/>
    <w:rsid w:val="00BE56E0"/>
    <w:rsid w:val="00BE5AD6"/>
    <w:rsid w:val="00BF12C8"/>
    <w:rsid w:val="00BF1D91"/>
    <w:rsid w:val="00BF472C"/>
    <w:rsid w:val="00BF51C3"/>
    <w:rsid w:val="00BF598A"/>
    <w:rsid w:val="00BF5A6F"/>
    <w:rsid w:val="00BF5B53"/>
    <w:rsid w:val="00BF6359"/>
    <w:rsid w:val="00BF72D2"/>
    <w:rsid w:val="00BF746D"/>
    <w:rsid w:val="00BF7609"/>
    <w:rsid w:val="00C0095C"/>
    <w:rsid w:val="00C00D32"/>
    <w:rsid w:val="00C023A2"/>
    <w:rsid w:val="00C023B3"/>
    <w:rsid w:val="00C02A8E"/>
    <w:rsid w:val="00C04B77"/>
    <w:rsid w:val="00C04F7F"/>
    <w:rsid w:val="00C05072"/>
    <w:rsid w:val="00C06A7C"/>
    <w:rsid w:val="00C06BB8"/>
    <w:rsid w:val="00C073F6"/>
    <w:rsid w:val="00C10F39"/>
    <w:rsid w:val="00C1138A"/>
    <w:rsid w:val="00C1188D"/>
    <w:rsid w:val="00C11C28"/>
    <w:rsid w:val="00C12E82"/>
    <w:rsid w:val="00C13B57"/>
    <w:rsid w:val="00C14072"/>
    <w:rsid w:val="00C151D9"/>
    <w:rsid w:val="00C16BBD"/>
    <w:rsid w:val="00C201AA"/>
    <w:rsid w:val="00C204ED"/>
    <w:rsid w:val="00C20791"/>
    <w:rsid w:val="00C207D7"/>
    <w:rsid w:val="00C20BA9"/>
    <w:rsid w:val="00C2177F"/>
    <w:rsid w:val="00C21AF8"/>
    <w:rsid w:val="00C226FC"/>
    <w:rsid w:val="00C23308"/>
    <w:rsid w:val="00C235B2"/>
    <w:rsid w:val="00C2531D"/>
    <w:rsid w:val="00C25F9D"/>
    <w:rsid w:val="00C268A4"/>
    <w:rsid w:val="00C2726A"/>
    <w:rsid w:val="00C27602"/>
    <w:rsid w:val="00C30635"/>
    <w:rsid w:val="00C31546"/>
    <w:rsid w:val="00C31DB1"/>
    <w:rsid w:val="00C3212C"/>
    <w:rsid w:val="00C32C2F"/>
    <w:rsid w:val="00C3332E"/>
    <w:rsid w:val="00C33FB5"/>
    <w:rsid w:val="00C34577"/>
    <w:rsid w:val="00C345B1"/>
    <w:rsid w:val="00C359F8"/>
    <w:rsid w:val="00C362AB"/>
    <w:rsid w:val="00C3634D"/>
    <w:rsid w:val="00C3636F"/>
    <w:rsid w:val="00C3694C"/>
    <w:rsid w:val="00C37804"/>
    <w:rsid w:val="00C37DD1"/>
    <w:rsid w:val="00C404D2"/>
    <w:rsid w:val="00C4066D"/>
    <w:rsid w:val="00C4234F"/>
    <w:rsid w:val="00C44A06"/>
    <w:rsid w:val="00C44E3A"/>
    <w:rsid w:val="00C456A4"/>
    <w:rsid w:val="00C457EF"/>
    <w:rsid w:val="00C458A3"/>
    <w:rsid w:val="00C46894"/>
    <w:rsid w:val="00C46A0E"/>
    <w:rsid w:val="00C46CE5"/>
    <w:rsid w:val="00C46D4C"/>
    <w:rsid w:val="00C47DB0"/>
    <w:rsid w:val="00C5051C"/>
    <w:rsid w:val="00C5103B"/>
    <w:rsid w:val="00C5283F"/>
    <w:rsid w:val="00C52E21"/>
    <w:rsid w:val="00C52E66"/>
    <w:rsid w:val="00C555F4"/>
    <w:rsid w:val="00C56171"/>
    <w:rsid w:val="00C60293"/>
    <w:rsid w:val="00C6060E"/>
    <w:rsid w:val="00C60D51"/>
    <w:rsid w:val="00C60D62"/>
    <w:rsid w:val="00C634BA"/>
    <w:rsid w:val="00C6531D"/>
    <w:rsid w:val="00C653FA"/>
    <w:rsid w:val="00C66251"/>
    <w:rsid w:val="00C6632C"/>
    <w:rsid w:val="00C67711"/>
    <w:rsid w:val="00C703E5"/>
    <w:rsid w:val="00C70835"/>
    <w:rsid w:val="00C70FF0"/>
    <w:rsid w:val="00C710F0"/>
    <w:rsid w:val="00C72280"/>
    <w:rsid w:val="00C73F3B"/>
    <w:rsid w:val="00C743F8"/>
    <w:rsid w:val="00C74E9C"/>
    <w:rsid w:val="00C779C6"/>
    <w:rsid w:val="00C77BC7"/>
    <w:rsid w:val="00C801D9"/>
    <w:rsid w:val="00C803A6"/>
    <w:rsid w:val="00C80860"/>
    <w:rsid w:val="00C809EF"/>
    <w:rsid w:val="00C8165B"/>
    <w:rsid w:val="00C82AEC"/>
    <w:rsid w:val="00C83749"/>
    <w:rsid w:val="00C83B0C"/>
    <w:rsid w:val="00C84336"/>
    <w:rsid w:val="00C853F6"/>
    <w:rsid w:val="00C85840"/>
    <w:rsid w:val="00C85888"/>
    <w:rsid w:val="00C85949"/>
    <w:rsid w:val="00C86C11"/>
    <w:rsid w:val="00C86F81"/>
    <w:rsid w:val="00C87365"/>
    <w:rsid w:val="00C87533"/>
    <w:rsid w:val="00C878D5"/>
    <w:rsid w:val="00C907E7"/>
    <w:rsid w:val="00C91346"/>
    <w:rsid w:val="00C92782"/>
    <w:rsid w:val="00C92B92"/>
    <w:rsid w:val="00C93BBF"/>
    <w:rsid w:val="00C9441D"/>
    <w:rsid w:val="00C9448C"/>
    <w:rsid w:val="00C952C2"/>
    <w:rsid w:val="00C96497"/>
    <w:rsid w:val="00C96BB2"/>
    <w:rsid w:val="00CA054F"/>
    <w:rsid w:val="00CA0CC0"/>
    <w:rsid w:val="00CA156C"/>
    <w:rsid w:val="00CA15BA"/>
    <w:rsid w:val="00CA1AAA"/>
    <w:rsid w:val="00CA2100"/>
    <w:rsid w:val="00CA232E"/>
    <w:rsid w:val="00CA2A5B"/>
    <w:rsid w:val="00CA3255"/>
    <w:rsid w:val="00CA35B9"/>
    <w:rsid w:val="00CA36D4"/>
    <w:rsid w:val="00CA458F"/>
    <w:rsid w:val="00CA496F"/>
    <w:rsid w:val="00CA63F3"/>
    <w:rsid w:val="00CA6A34"/>
    <w:rsid w:val="00CB06B0"/>
    <w:rsid w:val="00CB0731"/>
    <w:rsid w:val="00CB0C6A"/>
    <w:rsid w:val="00CB1F54"/>
    <w:rsid w:val="00CB2369"/>
    <w:rsid w:val="00CB23EA"/>
    <w:rsid w:val="00CB4625"/>
    <w:rsid w:val="00CB4F1A"/>
    <w:rsid w:val="00CB5025"/>
    <w:rsid w:val="00CB5942"/>
    <w:rsid w:val="00CB7016"/>
    <w:rsid w:val="00CB736C"/>
    <w:rsid w:val="00CC030E"/>
    <w:rsid w:val="00CC1525"/>
    <w:rsid w:val="00CC2E1D"/>
    <w:rsid w:val="00CC3CC2"/>
    <w:rsid w:val="00CC5A93"/>
    <w:rsid w:val="00CC5E95"/>
    <w:rsid w:val="00CC68E2"/>
    <w:rsid w:val="00CC6A07"/>
    <w:rsid w:val="00CD0F81"/>
    <w:rsid w:val="00CD27B2"/>
    <w:rsid w:val="00CD40E5"/>
    <w:rsid w:val="00CD4B64"/>
    <w:rsid w:val="00CD4ED6"/>
    <w:rsid w:val="00CD59F0"/>
    <w:rsid w:val="00CD5D0C"/>
    <w:rsid w:val="00CD6157"/>
    <w:rsid w:val="00CD7A3E"/>
    <w:rsid w:val="00CE0C18"/>
    <w:rsid w:val="00CE2FE0"/>
    <w:rsid w:val="00CE3059"/>
    <w:rsid w:val="00CE32F0"/>
    <w:rsid w:val="00CE36BB"/>
    <w:rsid w:val="00CE3B61"/>
    <w:rsid w:val="00CE78EC"/>
    <w:rsid w:val="00CE7FF0"/>
    <w:rsid w:val="00CF00C3"/>
    <w:rsid w:val="00CF19CE"/>
    <w:rsid w:val="00CF1D57"/>
    <w:rsid w:val="00CF2AC9"/>
    <w:rsid w:val="00CF31B9"/>
    <w:rsid w:val="00CF3218"/>
    <w:rsid w:val="00CF4DED"/>
    <w:rsid w:val="00CF76EA"/>
    <w:rsid w:val="00CF7A7E"/>
    <w:rsid w:val="00CF7F4E"/>
    <w:rsid w:val="00D011AB"/>
    <w:rsid w:val="00D01C62"/>
    <w:rsid w:val="00D01E51"/>
    <w:rsid w:val="00D022EA"/>
    <w:rsid w:val="00D03157"/>
    <w:rsid w:val="00D0357D"/>
    <w:rsid w:val="00D03864"/>
    <w:rsid w:val="00D03EA6"/>
    <w:rsid w:val="00D04643"/>
    <w:rsid w:val="00D04E1D"/>
    <w:rsid w:val="00D05E63"/>
    <w:rsid w:val="00D05E72"/>
    <w:rsid w:val="00D06464"/>
    <w:rsid w:val="00D06F11"/>
    <w:rsid w:val="00D10014"/>
    <w:rsid w:val="00D10A96"/>
    <w:rsid w:val="00D11F65"/>
    <w:rsid w:val="00D13BD2"/>
    <w:rsid w:val="00D1401E"/>
    <w:rsid w:val="00D143FC"/>
    <w:rsid w:val="00D152F8"/>
    <w:rsid w:val="00D16909"/>
    <w:rsid w:val="00D179D8"/>
    <w:rsid w:val="00D21F6F"/>
    <w:rsid w:val="00D21F7F"/>
    <w:rsid w:val="00D2207C"/>
    <w:rsid w:val="00D22093"/>
    <w:rsid w:val="00D22293"/>
    <w:rsid w:val="00D22485"/>
    <w:rsid w:val="00D2272C"/>
    <w:rsid w:val="00D22B97"/>
    <w:rsid w:val="00D22D1B"/>
    <w:rsid w:val="00D2327B"/>
    <w:rsid w:val="00D23908"/>
    <w:rsid w:val="00D23C17"/>
    <w:rsid w:val="00D250DA"/>
    <w:rsid w:val="00D25751"/>
    <w:rsid w:val="00D25B7D"/>
    <w:rsid w:val="00D25DED"/>
    <w:rsid w:val="00D263B1"/>
    <w:rsid w:val="00D264D6"/>
    <w:rsid w:val="00D268FF"/>
    <w:rsid w:val="00D26B69"/>
    <w:rsid w:val="00D27113"/>
    <w:rsid w:val="00D27B25"/>
    <w:rsid w:val="00D304A1"/>
    <w:rsid w:val="00D30ADD"/>
    <w:rsid w:val="00D310E7"/>
    <w:rsid w:val="00D314D8"/>
    <w:rsid w:val="00D31AB4"/>
    <w:rsid w:val="00D325C8"/>
    <w:rsid w:val="00D32920"/>
    <w:rsid w:val="00D3294B"/>
    <w:rsid w:val="00D336CC"/>
    <w:rsid w:val="00D33D38"/>
    <w:rsid w:val="00D34A00"/>
    <w:rsid w:val="00D34DA9"/>
    <w:rsid w:val="00D35BD6"/>
    <w:rsid w:val="00D3698E"/>
    <w:rsid w:val="00D37BE3"/>
    <w:rsid w:val="00D40115"/>
    <w:rsid w:val="00D403D7"/>
    <w:rsid w:val="00D408BA"/>
    <w:rsid w:val="00D42000"/>
    <w:rsid w:val="00D420CE"/>
    <w:rsid w:val="00D420F9"/>
    <w:rsid w:val="00D428B2"/>
    <w:rsid w:val="00D42A2C"/>
    <w:rsid w:val="00D42CE2"/>
    <w:rsid w:val="00D43040"/>
    <w:rsid w:val="00D43795"/>
    <w:rsid w:val="00D442C2"/>
    <w:rsid w:val="00D44B64"/>
    <w:rsid w:val="00D451F6"/>
    <w:rsid w:val="00D454FC"/>
    <w:rsid w:val="00D458B0"/>
    <w:rsid w:val="00D4727D"/>
    <w:rsid w:val="00D47594"/>
    <w:rsid w:val="00D47BA6"/>
    <w:rsid w:val="00D5052A"/>
    <w:rsid w:val="00D50975"/>
    <w:rsid w:val="00D50E57"/>
    <w:rsid w:val="00D53165"/>
    <w:rsid w:val="00D53474"/>
    <w:rsid w:val="00D53BE3"/>
    <w:rsid w:val="00D53CE6"/>
    <w:rsid w:val="00D543FD"/>
    <w:rsid w:val="00D549A4"/>
    <w:rsid w:val="00D54C6A"/>
    <w:rsid w:val="00D55592"/>
    <w:rsid w:val="00D57EF9"/>
    <w:rsid w:val="00D6035D"/>
    <w:rsid w:val="00D61758"/>
    <w:rsid w:val="00D62AD5"/>
    <w:rsid w:val="00D62DB5"/>
    <w:rsid w:val="00D63554"/>
    <w:rsid w:val="00D653E5"/>
    <w:rsid w:val="00D65B97"/>
    <w:rsid w:val="00D66328"/>
    <w:rsid w:val="00D664F8"/>
    <w:rsid w:val="00D67333"/>
    <w:rsid w:val="00D7083C"/>
    <w:rsid w:val="00D7159A"/>
    <w:rsid w:val="00D729FA"/>
    <w:rsid w:val="00D72C28"/>
    <w:rsid w:val="00D73576"/>
    <w:rsid w:val="00D73BB1"/>
    <w:rsid w:val="00D73F5D"/>
    <w:rsid w:val="00D73F7C"/>
    <w:rsid w:val="00D74016"/>
    <w:rsid w:val="00D75541"/>
    <w:rsid w:val="00D768C3"/>
    <w:rsid w:val="00D76B6D"/>
    <w:rsid w:val="00D77B87"/>
    <w:rsid w:val="00D80107"/>
    <w:rsid w:val="00D80248"/>
    <w:rsid w:val="00D80F8C"/>
    <w:rsid w:val="00D835F6"/>
    <w:rsid w:val="00D84B42"/>
    <w:rsid w:val="00D8560D"/>
    <w:rsid w:val="00D858B9"/>
    <w:rsid w:val="00D865A6"/>
    <w:rsid w:val="00D86CF7"/>
    <w:rsid w:val="00D8724F"/>
    <w:rsid w:val="00D8755F"/>
    <w:rsid w:val="00D91022"/>
    <w:rsid w:val="00D92AA8"/>
    <w:rsid w:val="00D93363"/>
    <w:rsid w:val="00D93D22"/>
    <w:rsid w:val="00D96893"/>
    <w:rsid w:val="00D968F7"/>
    <w:rsid w:val="00D97F03"/>
    <w:rsid w:val="00DA029C"/>
    <w:rsid w:val="00DA0542"/>
    <w:rsid w:val="00DA0584"/>
    <w:rsid w:val="00DA07EC"/>
    <w:rsid w:val="00DA1BD4"/>
    <w:rsid w:val="00DA24E0"/>
    <w:rsid w:val="00DA3D3D"/>
    <w:rsid w:val="00DA488A"/>
    <w:rsid w:val="00DA4EFA"/>
    <w:rsid w:val="00DA63B7"/>
    <w:rsid w:val="00DA74F0"/>
    <w:rsid w:val="00DA7762"/>
    <w:rsid w:val="00DB07E7"/>
    <w:rsid w:val="00DB0AFE"/>
    <w:rsid w:val="00DB1B69"/>
    <w:rsid w:val="00DB1CCD"/>
    <w:rsid w:val="00DB35DC"/>
    <w:rsid w:val="00DB3786"/>
    <w:rsid w:val="00DB4709"/>
    <w:rsid w:val="00DB4862"/>
    <w:rsid w:val="00DB5EF6"/>
    <w:rsid w:val="00DB64BE"/>
    <w:rsid w:val="00DB6718"/>
    <w:rsid w:val="00DB73FE"/>
    <w:rsid w:val="00DB7771"/>
    <w:rsid w:val="00DB7B93"/>
    <w:rsid w:val="00DC0616"/>
    <w:rsid w:val="00DC0FB3"/>
    <w:rsid w:val="00DC286F"/>
    <w:rsid w:val="00DC2AB1"/>
    <w:rsid w:val="00DC2EF8"/>
    <w:rsid w:val="00DC3110"/>
    <w:rsid w:val="00DC335E"/>
    <w:rsid w:val="00DC3AB7"/>
    <w:rsid w:val="00DC3AD7"/>
    <w:rsid w:val="00DC3AE3"/>
    <w:rsid w:val="00DC5641"/>
    <w:rsid w:val="00DC775E"/>
    <w:rsid w:val="00DC7AB4"/>
    <w:rsid w:val="00DD1C57"/>
    <w:rsid w:val="00DD1D75"/>
    <w:rsid w:val="00DD2310"/>
    <w:rsid w:val="00DD2A00"/>
    <w:rsid w:val="00DD3F78"/>
    <w:rsid w:val="00DD40EF"/>
    <w:rsid w:val="00DD4E82"/>
    <w:rsid w:val="00DD58C6"/>
    <w:rsid w:val="00DD6788"/>
    <w:rsid w:val="00DD78AA"/>
    <w:rsid w:val="00DE0376"/>
    <w:rsid w:val="00DE05CA"/>
    <w:rsid w:val="00DE0699"/>
    <w:rsid w:val="00DE0AFA"/>
    <w:rsid w:val="00DE0D85"/>
    <w:rsid w:val="00DE176E"/>
    <w:rsid w:val="00DE2095"/>
    <w:rsid w:val="00DE2430"/>
    <w:rsid w:val="00DE31F8"/>
    <w:rsid w:val="00DE43E9"/>
    <w:rsid w:val="00DE4E49"/>
    <w:rsid w:val="00DE537F"/>
    <w:rsid w:val="00DF01A1"/>
    <w:rsid w:val="00DF0A27"/>
    <w:rsid w:val="00DF1B73"/>
    <w:rsid w:val="00DF3355"/>
    <w:rsid w:val="00DF4658"/>
    <w:rsid w:val="00DF518C"/>
    <w:rsid w:val="00DF5A39"/>
    <w:rsid w:val="00DF6C04"/>
    <w:rsid w:val="00DF70F3"/>
    <w:rsid w:val="00DF7767"/>
    <w:rsid w:val="00DF7AD2"/>
    <w:rsid w:val="00DF7C7A"/>
    <w:rsid w:val="00E001B8"/>
    <w:rsid w:val="00E0079E"/>
    <w:rsid w:val="00E01826"/>
    <w:rsid w:val="00E026FF"/>
    <w:rsid w:val="00E027D9"/>
    <w:rsid w:val="00E03AAB"/>
    <w:rsid w:val="00E03E6C"/>
    <w:rsid w:val="00E03F81"/>
    <w:rsid w:val="00E040E0"/>
    <w:rsid w:val="00E04977"/>
    <w:rsid w:val="00E05801"/>
    <w:rsid w:val="00E068C5"/>
    <w:rsid w:val="00E07944"/>
    <w:rsid w:val="00E110AE"/>
    <w:rsid w:val="00E124FA"/>
    <w:rsid w:val="00E129DE"/>
    <w:rsid w:val="00E143FF"/>
    <w:rsid w:val="00E1478B"/>
    <w:rsid w:val="00E14A84"/>
    <w:rsid w:val="00E150D8"/>
    <w:rsid w:val="00E15168"/>
    <w:rsid w:val="00E152F4"/>
    <w:rsid w:val="00E15BF5"/>
    <w:rsid w:val="00E16357"/>
    <w:rsid w:val="00E16965"/>
    <w:rsid w:val="00E16DFE"/>
    <w:rsid w:val="00E17B97"/>
    <w:rsid w:val="00E17DC4"/>
    <w:rsid w:val="00E2016D"/>
    <w:rsid w:val="00E20757"/>
    <w:rsid w:val="00E210B1"/>
    <w:rsid w:val="00E22705"/>
    <w:rsid w:val="00E23CA2"/>
    <w:rsid w:val="00E23CC2"/>
    <w:rsid w:val="00E24C35"/>
    <w:rsid w:val="00E24EB4"/>
    <w:rsid w:val="00E25B55"/>
    <w:rsid w:val="00E27367"/>
    <w:rsid w:val="00E27512"/>
    <w:rsid w:val="00E302B7"/>
    <w:rsid w:val="00E32E5B"/>
    <w:rsid w:val="00E33129"/>
    <w:rsid w:val="00E33463"/>
    <w:rsid w:val="00E34057"/>
    <w:rsid w:val="00E34ADD"/>
    <w:rsid w:val="00E34EE6"/>
    <w:rsid w:val="00E36B3B"/>
    <w:rsid w:val="00E378BD"/>
    <w:rsid w:val="00E41549"/>
    <w:rsid w:val="00E418AA"/>
    <w:rsid w:val="00E41E98"/>
    <w:rsid w:val="00E42740"/>
    <w:rsid w:val="00E432AA"/>
    <w:rsid w:val="00E43742"/>
    <w:rsid w:val="00E43F2E"/>
    <w:rsid w:val="00E45E3D"/>
    <w:rsid w:val="00E4690E"/>
    <w:rsid w:val="00E46D22"/>
    <w:rsid w:val="00E47DA9"/>
    <w:rsid w:val="00E47F01"/>
    <w:rsid w:val="00E502BE"/>
    <w:rsid w:val="00E50901"/>
    <w:rsid w:val="00E51041"/>
    <w:rsid w:val="00E51731"/>
    <w:rsid w:val="00E51A20"/>
    <w:rsid w:val="00E5244B"/>
    <w:rsid w:val="00E53F70"/>
    <w:rsid w:val="00E544A8"/>
    <w:rsid w:val="00E547C5"/>
    <w:rsid w:val="00E550C3"/>
    <w:rsid w:val="00E5538C"/>
    <w:rsid w:val="00E554AA"/>
    <w:rsid w:val="00E55909"/>
    <w:rsid w:val="00E5596F"/>
    <w:rsid w:val="00E566AF"/>
    <w:rsid w:val="00E56D7E"/>
    <w:rsid w:val="00E5730B"/>
    <w:rsid w:val="00E573DD"/>
    <w:rsid w:val="00E601BD"/>
    <w:rsid w:val="00E6064F"/>
    <w:rsid w:val="00E6085C"/>
    <w:rsid w:val="00E6191E"/>
    <w:rsid w:val="00E62DAC"/>
    <w:rsid w:val="00E63ED7"/>
    <w:rsid w:val="00E64ABC"/>
    <w:rsid w:val="00E64D55"/>
    <w:rsid w:val="00E658A5"/>
    <w:rsid w:val="00E66750"/>
    <w:rsid w:val="00E675B8"/>
    <w:rsid w:val="00E67E21"/>
    <w:rsid w:val="00E67F87"/>
    <w:rsid w:val="00E67FD6"/>
    <w:rsid w:val="00E7014A"/>
    <w:rsid w:val="00E70812"/>
    <w:rsid w:val="00E72EA3"/>
    <w:rsid w:val="00E72F42"/>
    <w:rsid w:val="00E73279"/>
    <w:rsid w:val="00E73874"/>
    <w:rsid w:val="00E73A9F"/>
    <w:rsid w:val="00E73B81"/>
    <w:rsid w:val="00E73F0B"/>
    <w:rsid w:val="00E7481A"/>
    <w:rsid w:val="00E748A0"/>
    <w:rsid w:val="00E74C06"/>
    <w:rsid w:val="00E74C72"/>
    <w:rsid w:val="00E75018"/>
    <w:rsid w:val="00E7504B"/>
    <w:rsid w:val="00E75193"/>
    <w:rsid w:val="00E7541E"/>
    <w:rsid w:val="00E756C1"/>
    <w:rsid w:val="00E75709"/>
    <w:rsid w:val="00E761FB"/>
    <w:rsid w:val="00E76E16"/>
    <w:rsid w:val="00E774A5"/>
    <w:rsid w:val="00E775DE"/>
    <w:rsid w:val="00E81EDD"/>
    <w:rsid w:val="00E82989"/>
    <w:rsid w:val="00E82A74"/>
    <w:rsid w:val="00E82E8C"/>
    <w:rsid w:val="00E83F6D"/>
    <w:rsid w:val="00E840E1"/>
    <w:rsid w:val="00E84C16"/>
    <w:rsid w:val="00E84C5E"/>
    <w:rsid w:val="00E85370"/>
    <w:rsid w:val="00E85CB8"/>
    <w:rsid w:val="00E860C8"/>
    <w:rsid w:val="00E86957"/>
    <w:rsid w:val="00E91CD0"/>
    <w:rsid w:val="00E91FB3"/>
    <w:rsid w:val="00E9251E"/>
    <w:rsid w:val="00E92555"/>
    <w:rsid w:val="00E92A82"/>
    <w:rsid w:val="00E94458"/>
    <w:rsid w:val="00E95771"/>
    <w:rsid w:val="00E9583C"/>
    <w:rsid w:val="00E96B08"/>
    <w:rsid w:val="00E97174"/>
    <w:rsid w:val="00E97A7E"/>
    <w:rsid w:val="00EA1032"/>
    <w:rsid w:val="00EA1515"/>
    <w:rsid w:val="00EA2FCA"/>
    <w:rsid w:val="00EA3BFD"/>
    <w:rsid w:val="00EA3D1D"/>
    <w:rsid w:val="00EA3DBD"/>
    <w:rsid w:val="00EA56BC"/>
    <w:rsid w:val="00EA5719"/>
    <w:rsid w:val="00EA5973"/>
    <w:rsid w:val="00EA6148"/>
    <w:rsid w:val="00EA6A20"/>
    <w:rsid w:val="00EA75FA"/>
    <w:rsid w:val="00EA7E88"/>
    <w:rsid w:val="00EB0C9D"/>
    <w:rsid w:val="00EB1486"/>
    <w:rsid w:val="00EB2213"/>
    <w:rsid w:val="00EB2794"/>
    <w:rsid w:val="00EB340A"/>
    <w:rsid w:val="00EB45F5"/>
    <w:rsid w:val="00EB4DC8"/>
    <w:rsid w:val="00EB50F6"/>
    <w:rsid w:val="00EB5696"/>
    <w:rsid w:val="00EB599F"/>
    <w:rsid w:val="00EB621B"/>
    <w:rsid w:val="00EB62D4"/>
    <w:rsid w:val="00EB679C"/>
    <w:rsid w:val="00EB7D8F"/>
    <w:rsid w:val="00EC1878"/>
    <w:rsid w:val="00EC1C5E"/>
    <w:rsid w:val="00EC2716"/>
    <w:rsid w:val="00EC2F12"/>
    <w:rsid w:val="00EC31ED"/>
    <w:rsid w:val="00EC375D"/>
    <w:rsid w:val="00EC3A5D"/>
    <w:rsid w:val="00EC3D88"/>
    <w:rsid w:val="00EC4435"/>
    <w:rsid w:val="00EC4DAC"/>
    <w:rsid w:val="00EC5072"/>
    <w:rsid w:val="00EC532F"/>
    <w:rsid w:val="00EC6E45"/>
    <w:rsid w:val="00EC7329"/>
    <w:rsid w:val="00ED2555"/>
    <w:rsid w:val="00ED2F1E"/>
    <w:rsid w:val="00ED3545"/>
    <w:rsid w:val="00ED3618"/>
    <w:rsid w:val="00ED41AB"/>
    <w:rsid w:val="00ED4EBC"/>
    <w:rsid w:val="00ED532A"/>
    <w:rsid w:val="00ED5809"/>
    <w:rsid w:val="00ED5A5C"/>
    <w:rsid w:val="00ED65F3"/>
    <w:rsid w:val="00ED70A0"/>
    <w:rsid w:val="00ED738C"/>
    <w:rsid w:val="00ED73CC"/>
    <w:rsid w:val="00ED75D2"/>
    <w:rsid w:val="00EE0406"/>
    <w:rsid w:val="00EE2853"/>
    <w:rsid w:val="00EE3491"/>
    <w:rsid w:val="00EE34D5"/>
    <w:rsid w:val="00EE4015"/>
    <w:rsid w:val="00EE49ED"/>
    <w:rsid w:val="00EE4CB3"/>
    <w:rsid w:val="00EE50A9"/>
    <w:rsid w:val="00EE62DD"/>
    <w:rsid w:val="00EE6C79"/>
    <w:rsid w:val="00EE6E19"/>
    <w:rsid w:val="00EE76E7"/>
    <w:rsid w:val="00EE7C3D"/>
    <w:rsid w:val="00EE7D34"/>
    <w:rsid w:val="00EE7EE3"/>
    <w:rsid w:val="00EF02A0"/>
    <w:rsid w:val="00EF0FE3"/>
    <w:rsid w:val="00EF1177"/>
    <w:rsid w:val="00EF1DD1"/>
    <w:rsid w:val="00EF1FF9"/>
    <w:rsid w:val="00EF300B"/>
    <w:rsid w:val="00EF3550"/>
    <w:rsid w:val="00EF52D8"/>
    <w:rsid w:val="00EF6BCF"/>
    <w:rsid w:val="00EF7031"/>
    <w:rsid w:val="00EF7139"/>
    <w:rsid w:val="00EF7146"/>
    <w:rsid w:val="00EF735D"/>
    <w:rsid w:val="00EF7E1E"/>
    <w:rsid w:val="00F007B0"/>
    <w:rsid w:val="00F008B3"/>
    <w:rsid w:val="00F00D38"/>
    <w:rsid w:val="00F018B8"/>
    <w:rsid w:val="00F01C21"/>
    <w:rsid w:val="00F0371F"/>
    <w:rsid w:val="00F040C7"/>
    <w:rsid w:val="00F04180"/>
    <w:rsid w:val="00F04335"/>
    <w:rsid w:val="00F048EB"/>
    <w:rsid w:val="00F06801"/>
    <w:rsid w:val="00F103BF"/>
    <w:rsid w:val="00F10507"/>
    <w:rsid w:val="00F11694"/>
    <w:rsid w:val="00F118CB"/>
    <w:rsid w:val="00F127E0"/>
    <w:rsid w:val="00F12831"/>
    <w:rsid w:val="00F131D2"/>
    <w:rsid w:val="00F131FF"/>
    <w:rsid w:val="00F135D0"/>
    <w:rsid w:val="00F14725"/>
    <w:rsid w:val="00F15A46"/>
    <w:rsid w:val="00F170AB"/>
    <w:rsid w:val="00F17F96"/>
    <w:rsid w:val="00F17FD6"/>
    <w:rsid w:val="00F20462"/>
    <w:rsid w:val="00F20A5D"/>
    <w:rsid w:val="00F23000"/>
    <w:rsid w:val="00F23779"/>
    <w:rsid w:val="00F24306"/>
    <w:rsid w:val="00F24978"/>
    <w:rsid w:val="00F25FB5"/>
    <w:rsid w:val="00F26753"/>
    <w:rsid w:val="00F2727E"/>
    <w:rsid w:val="00F30347"/>
    <w:rsid w:val="00F30E37"/>
    <w:rsid w:val="00F3357B"/>
    <w:rsid w:val="00F3428C"/>
    <w:rsid w:val="00F3479F"/>
    <w:rsid w:val="00F347B2"/>
    <w:rsid w:val="00F348CC"/>
    <w:rsid w:val="00F34BE1"/>
    <w:rsid w:val="00F355FD"/>
    <w:rsid w:val="00F3658E"/>
    <w:rsid w:val="00F36730"/>
    <w:rsid w:val="00F36ABF"/>
    <w:rsid w:val="00F37321"/>
    <w:rsid w:val="00F37436"/>
    <w:rsid w:val="00F407F1"/>
    <w:rsid w:val="00F40F07"/>
    <w:rsid w:val="00F422A3"/>
    <w:rsid w:val="00F4277C"/>
    <w:rsid w:val="00F51C0F"/>
    <w:rsid w:val="00F524E6"/>
    <w:rsid w:val="00F52743"/>
    <w:rsid w:val="00F52A76"/>
    <w:rsid w:val="00F52DD3"/>
    <w:rsid w:val="00F536B2"/>
    <w:rsid w:val="00F53AED"/>
    <w:rsid w:val="00F54A4D"/>
    <w:rsid w:val="00F54AA5"/>
    <w:rsid w:val="00F553FD"/>
    <w:rsid w:val="00F56024"/>
    <w:rsid w:val="00F560CE"/>
    <w:rsid w:val="00F57E9D"/>
    <w:rsid w:val="00F57EA9"/>
    <w:rsid w:val="00F61118"/>
    <w:rsid w:val="00F61CEC"/>
    <w:rsid w:val="00F63CBB"/>
    <w:rsid w:val="00F6425F"/>
    <w:rsid w:val="00F642B0"/>
    <w:rsid w:val="00F65532"/>
    <w:rsid w:val="00F657DC"/>
    <w:rsid w:val="00F66C53"/>
    <w:rsid w:val="00F67A5A"/>
    <w:rsid w:val="00F70290"/>
    <w:rsid w:val="00F714AF"/>
    <w:rsid w:val="00F716CF"/>
    <w:rsid w:val="00F71BF4"/>
    <w:rsid w:val="00F72FA1"/>
    <w:rsid w:val="00F73E36"/>
    <w:rsid w:val="00F76BD4"/>
    <w:rsid w:val="00F76BD9"/>
    <w:rsid w:val="00F76ED7"/>
    <w:rsid w:val="00F778E6"/>
    <w:rsid w:val="00F77C4C"/>
    <w:rsid w:val="00F803D1"/>
    <w:rsid w:val="00F80CF4"/>
    <w:rsid w:val="00F81084"/>
    <w:rsid w:val="00F81290"/>
    <w:rsid w:val="00F81459"/>
    <w:rsid w:val="00F8284B"/>
    <w:rsid w:val="00F834FB"/>
    <w:rsid w:val="00F8359F"/>
    <w:rsid w:val="00F8370C"/>
    <w:rsid w:val="00F83A92"/>
    <w:rsid w:val="00F851DE"/>
    <w:rsid w:val="00F85684"/>
    <w:rsid w:val="00F87BED"/>
    <w:rsid w:val="00F90031"/>
    <w:rsid w:val="00F90BBA"/>
    <w:rsid w:val="00F90D53"/>
    <w:rsid w:val="00F9137E"/>
    <w:rsid w:val="00F9179A"/>
    <w:rsid w:val="00F94D17"/>
    <w:rsid w:val="00F95E37"/>
    <w:rsid w:val="00F96344"/>
    <w:rsid w:val="00F974A6"/>
    <w:rsid w:val="00FA0391"/>
    <w:rsid w:val="00FA1598"/>
    <w:rsid w:val="00FA1ED2"/>
    <w:rsid w:val="00FA2113"/>
    <w:rsid w:val="00FA4278"/>
    <w:rsid w:val="00FA4A01"/>
    <w:rsid w:val="00FA4D3A"/>
    <w:rsid w:val="00FA5B79"/>
    <w:rsid w:val="00FA6210"/>
    <w:rsid w:val="00FA63CC"/>
    <w:rsid w:val="00FA682C"/>
    <w:rsid w:val="00FA73DE"/>
    <w:rsid w:val="00FB01EE"/>
    <w:rsid w:val="00FB0D05"/>
    <w:rsid w:val="00FB12D0"/>
    <w:rsid w:val="00FB276E"/>
    <w:rsid w:val="00FB35F4"/>
    <w:rsid w:val="00FB4281"/>
    <w:rsid w:val="00FB50A0"/>
    <w:rsid w:val="00FB56F0"/>
    <w:rsid w:val="00FB5C0A"/>
    <w:rsid w:val="00FB67FF"/>
    <w:rsid w:val="00FB6A1A"/>
    <w:rsid w:val="00FB7992"/>
    <w:rsid w:val="00FB7ED0"/>
    <w:rsid w:val="00FC092D"/>
    <w:rsid w:val="00FC09EC"/>
    <w:rsid w:val="00FC1317"/>
    <w:rsid w:val="00FC2DD3"/>
    <w:rsid w:val="00FC3C79"/>
    <w:rsid w:val="00FC4AAB"/>
    <w:rsid w:val="00FC513A"/>
    <w:rsid w:val="00FC51D7"/>
    <w:rsid w:val="00FC66FB"/>
    <w:rsid w:val="00FC67ED"/>
    <w:rsid w:val="00FC754D"/>
    <w:rsid w:val="00FC7C7B"/>
    <w:rsid w:val="00FD065F"/>
    <w:rsid w:val="00FD0A80"/>
    <w:rsid w:val="00FD153E"/>
    <w:rsid w:val="00FD206A"/>
    <w:rsid w:val="00FD2BA8"/>
    <w:rsid w:val="00FD2BA9"/>
    <w:rsid w:val="00FD43B1"/>
    <w:rsid w:val="00FD4DD4"/>
    <w:rsid w:val="00FD5533"/>
    <w:rsid w:val="00FD5CE2"/>
    <w:rsid w:val="00FD648A"/>
    <w:rsid w:val="00FD6B0A"/>
    <w:rsid w:val="00FE0555"/>
    <w:rsid w:val="00FE1E18"/>
    <w:rsid w:val="00FE26C8"/>
    <w:rsid w:val="00FE2DA4"/>
    <w:rsid w:val="00FE31B0"/>
    <w:rsid w:val="00FE3F30"/>
    <w:rsid w:val="00FE58B7"/>
    <w:rsid w:val="00FE5A48"/>
    <w:rsid w:val="00FE6CFD"/>
    <w:rsid w:val="00FE6DE7"/>
    <w:rsid w:val="00FE73BC"/>
    <w:rsid w:val="00FE7BD2"/>
    <w:rsid w:val="00FE7E72"/>
    <w:rsid w:val="00FF0362"/>
    <w:rsid w:val="00FF1065"/>
    <w:rsid w:val="00FF1BCA"/>
    <w:rsid w:val="00FF2793"/>
    <w:rsid w:val="00FF324B"/>
    <w:rsid w:val="00FF32C2"/>
    <w:rsid w:val="00FF32C6"/>
    <w:rsid w:val="00FF40EF"/>
    <w:rsid w:val="00FF478B"/>
    <w:rsid w:val="00FF6A39"/>
    <w:rsid w:val="00FF75F5"/>
    <w:rsid w:val="00FF7F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hapeDefaults>
    <o:shapedefaults v:ext="edit" spidmax="1026"/>
    <o:shapelayout v:ext="edit">
      <o:idmap v:ext="edit" data="1"/>
    </o:shapelayout>
  </w:shapeDefaults>
  <w:decimalSymbol w:val="."/>
  <w:listSeparator w:val=","/>
  <w15:chartTrackingRefBased/>
  <w15:docId w15:val="{896CD4BD-8568-4BDA-8D8D-10D32EF88D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3B8D"/>
    <w:rPr>
      <w:rFonts w:ascii="Arial" w:hAnsi="Arial" w:cs="Arial"/>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targetScreenSz w:val="800x600"/>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68</Words>
  <Characters>266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Alcohol Usage Policy for St</vt:lpstr>
    </vt:vector>
  </TitlesOfParts>
  <Company>St. Paul's Episcopal Church</Company>
  <LinksUpToDate>false</LinksUpToDate>
  <CharactersWithSpaces>3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cohol Usage Policy for St</dc:title>
  <dc:subject/>
  <dc:creator>rector</dc:creator>
  <cp:keywords/>
  <dc:description/>
  <cp:lastModifiedBy>Deon Johnson </cp:lastModifiedBy>
  <cp:revision>2</cp:revision>
  <cp:lastPrinted>2010-05-12T20:32:00Z</cp:lastPrinted>
  <dcterms:created xsi:type="dcterms:W3CDTF">2022-03-30T21:24:00Z</dcterms:created>
  <dcterms:modified xsi:type="dcterms:W3CDTF">2022-03-30T21:24:00Z</dcterms:modified>
</cp:coreProperties>
</file>